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9BFFFA" w14:textId="77777777" w:rsidR="00F106C4" w:rsidRPr="007F5319" w:rsidRDefault="00F106C4" w:rsidP="00F106C4">
      <w:pPr>
        <w:jc w:val="center"/>
        <w:rPr>
          <w:b/>
        </w:rPr>
      </w:pPr>
      <w:r w:rsidRPr="007F5319">
        <w:rPr>
          <w:b/>
        </w:rPr>
        <w:t>T.C</w:t>
      </w:r>
    </w:p>
    <w:p w14:paraId="09B7F7C9" w14:textId="77777777" w:rsidR="00F106C4" w:rsidRPr="007F5319" w:rsidRDefault="00F106C4" w:rsidP="00F106C4">
      <w:pPr>
        <w:jc w:val="center"/>
        <w:rPr>
          <w:b/>
        </w:rPr>
      </w:pPr>
      <w:r w:rsidRPr="007F5319">
        <w:rPr>
          <w:b/>
        </w:rPr>
        <w:t>ÇANAKKALE ONSEKİZ MART ÜNİVERSİTESİ</w:t>
      </w:r>
    </w:p>
    <w:p w14:paraId="71A984F3" w14:textId="77777777" w:rsidR="00F106C4" w:rsidRPr="007F5319" w:rsidRDefault="00F106C4" w:rsidP="00F106C4">
      <w:pPr>
        <w:jc w:val="center"/>
        <w:rPr>
          <w:b/>
        </w:rPr>
      </w:pPr>
      <w:r w:rsidRPr="007F5319">
        <w:rPr>
          <w:b/>
        </w:rPr>
        <w:t>BAYRAMİÇ MESLEK YÜKSEKOKULU</w:t>
      </w:r>
    </w:p>
    <w:p w14:paraId="0F5E618E" w14:textId="52C5BACE" w:rsidR="00F106C4" w:rsidRPr="007F5319" w:rsidRDefault="00F106C4" w:rsidP="00F106C4">
      <w:pPr>
        <w:jc w:val="center"/>
        <w:rPr>
          <w:b/>
        </w:rPr>
      </w:pPr>
      <w:r w:rsidRPr="007F5319">
        <w:rPr>
          <w:b/>
        </w:rPr>
        <w:t>202</w:t>
      </w:r>
      <w:r w:rsidR="00EE7A17" w:rsidRPr="007F5319">
        <w:rPr>
          <w:b/>
        </w:rPr>
        <w:t>5</w:t>
      </w:r>
      <w:r w:rsidRPr="007F5319">
        <w:rPr>
          <w:b/>
        </w:rPr>
        <w:t>-202</w:t>
      </w:r>
      <w:r w:rsidR="00EE7A17" w:rsidRPr="007F5319">
        <w:rPr>
          <w:b/>
        </w:rPr>
        <w:t>6</w:t>
      </w:r>
      <w:r w:rsidRPr="007F5319">
        <w:rPr>
          <w:b/>
        </w:rPr>
        <w:t xml:space="preserve"> EĞİTİM ÖĞRETİM YILI </w:t>
      </w:r>
      <w:r w:rsidR="007A7423" w:rsidRPr="007F5319">
        <w:rPr>
          <w:b/>
        </w:rPr>
        <w:t>GÜZ</w:t>
      </w:r>
      <w:r w:rsidRPr="007F5319">
        <w:rPr>
          <w:b/>
        </w:rPr>
        <w:t xml:space="preserve"> YARIYILI</w:t>
      </w:r>
    </w:p>
    <w:p w14:paraId="32D1410E" w14:textId="0434626F" w:rsidR="00F106C4" w:rsidRPr="007F5319" w:rsidRDefault="007A7423" w:rsidP="00F106C4">
      <w:pPr>
        <w:jc w:val="center"/>
        <w:rPr>
          <w:b/>
        </w:rPr>
      </w:pPr>
      <w:r w:rsidRPr="007F5319">
        <w:rPr>
          <w:b/>
        </w:rPr>
        <w:t>L</w:t>
      </w:r>
      <w:r w:rsidR="002005FA" w:rsidRPr="007F5319">
        <w:rPr>
          <w:b/>
        </w:rPr>
        <w:t>ABORATUVAR</w:t>
      </w:r>
      <w:r w:rsidR="00F106C4" w:rsidRPr="007F5319">
        <w:rPr>
          <w:b/>
        </w:rPr>
        <w:t xml:space="preserve"> PROGRAMI</w:t>
      </w:r>
    </w:p>
    <w:p w14:paraId="20B97FF8" w14:textId="7B836E3E" w:rsidR="00F106C4" w:rsidRPr="007F5319" w:rsidRDefault="00981490" w:rsidP="00981490">
      <w:pPr>
        <w:pStyle w:val="ListeParagraf"/>
        <w:numPr>
          <w:ilvl w:val="0"/>
          <w:numId w:val="1"/>
        </w:numPr>
        <w:jc w:val="center"/>
        <w:rPr>
          <w:b/>
        </w:rPr>
      </w:pPr>
      <w:r w:rsidRPr="007F5319">
        <w:rPr>
          <w:b/>
        </w:rPr>
        <w:t xml:space="preserve">SINIF </w:t>
      </w:r>
      <w:r w:rsidR="00F106C4" w:rsidRPr="007F5319">
        <w:rPr>
          <w:b/>
        </w:rPr>
        <w:t>SINAV (</w:t>
      </w:r>
      <w:r w:rsidR="00001DA6" w:rsidRPr="007F5319">
        <w:rPr>
          <w:b/>
        </w:rPr>
        <w:t>FİNAL</w:t>
      </w:r>
      <w:r w:rsidR="00F106C4" w:rsidRPr="007F5319">
        <w:rPr>
          <w:b/>
        </w:rPr>
        <w:t>) PROGRAMI</w:t>
      </w:r>
    </w:p>
    <w:tbl>
      <w:tblPr>
        <w:tblW w:w="83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89"/>
        <w:gridCol w:w="3179"/>
        <w:gridCol w:w="1418"/>
        <w:gridCol w:w="992"/>
        <w:gridCol w:w="1444"/>
      </w:tblGrid>
      <w:tr w:rsidR="008A1E4A" w:rsidRPr="007F5319" w14:paraId="11E0ADF2" w14:textId="77777777" w:rsidTr="008A1E4A">
        <w:trPr>
          <w:trHeight w:val="516"/>
          <w:jc w:val="center"/>
        </w:trPr>
        <w:tc>
          <w:tcPr>
            <w:tcW w:w="1289" w:type="dxa"/>
            <w:tcBorders>
              <w:bottom w:val="single" w:sz="4" w:space="0" w:color="auto"/>
            </w:tcBorders>
            <w:vAlign w:val="center"/>
          </w:tcPr>
          <w:p w14:paraId="076F0452" w14:textId="77777777" w:rsidR="008A1E4A" w:rsidRPr="007F5319" w:rsidRDefault="008A1E4A" w:rsidP="002D34A0">
            <w:pPr>
              <w:jc w:val="center"/>
              <w:rPr>
                <w:b/>
              </w:rPr>
            </w:pPr>
            <w:r w:rsidRPr="007F5319">
              <w:rPr>
                <w:b/>
              </w:rPr>
              <w:t>KOD</w:t>
            </w:r>
          </w:p>
        </w:tc>
        <w:tc>
          <w:tcPr>
            <w:tcW w:w="3179" w:type="dxa"/>
            <w:tcBorders>
              <w:bottom w:val="single" w:sz="4" w:space="0" w:color="auto"/>
            </w:tcBorders>
            <w:vAlign w:val="center"/>
          </w:tcPr>
          <w:p w14:paraId="49056C3F" w14:textId="77777777" w:rsidR="008A1E4A" w:rsidRPr="007F5319" w:rsidRDefault="008A1E4A" w:rsidP="002D34A0">
            <w:pPr>
              <w:jc w:val="center"/>
              <w:rPr>
                <w:b/>
              </w:rPr>
            </w:pPr>
            <w:r w:rsidRPr="007F5319">
              <w:rPr>
                <w:b/>
              </w:rPr>
              <w:t>DERSİN ADI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31D8947E" w14:textId="77777777" w:rsidR="008A1E4A" w:rsidRPr="007F5319" w:rsidRDefault="008A1E4A" w:rsidP="002D34A0">
            <w:pPr>
              <w:jc w:val="center"/>
              <w:rPr>
                <w:b/>
              </w:rPr>
            </w:pPr>
            <w:r w:rsidRPr="007F5319">
              <w:rPr>
                <w:b/>
              </w:rPr>
              <w:t>SINAV TARİHİ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5CC5853B" w14:textId="77777777" w:rsidR="008A1E4A" w:rsidRPr="007F5319" w:rsidRDefault="008A1E4A" w:rsidP="002D34A0">
            <w:pPr>
              <w:jc w:val="center"/>
              <w:rPr>
                <w:b/>
              </w:rPr>
            </w:pPr>
            <w:r w:rsidRPr="007F5319">
              <w:rPr>
                <w:b/>
              </w:rPr>
              <w:t>SINAV SAATİ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vAlign w:val="center"/>
          </w:tcPr>
          <w:p w14:paraId="20951203" w14:textId="77777777" w:rsidR="008A1E4A" w:rsidRPr="007F5319" w:rsidRDefault="008A1E4A" w:rsidP="002D34A0">
            <w:pPr>
              <w:jc w:val="center"/>
              <w:rPr>
                <w:b/>
              </w:rPr>
            </w:pPr>
            <w:r w:rsidRPr="007F5319">
              <w:rPr>
                <w:b/>
              </w:rPr>
              <w:t>SINAV YERİ</w:t>
            </w:r>
          </w:p>
        </w:tc>
      </w:tr>
      <w:tr w:rsidR="008A1E4A" w:rsidRPr="007F5319" w14:paraId="5D27176C" w14:textId="77777777" w:rsidTr="008A1E4A">
        <w:trPr>
          <w:trHeight w:val="516"/>
          <w:jc w:val="center"/>
        </w:trPr>
        <w:tc>
          <w:tcPr>
            <w:tcW w:w="1289" w:type="dxa"/>
            <w:tcBorders>
              <w:bottom w:val="single" w:sz="4" w:space="0" w:color="auto"/>
            </w:tcBorders>
            <w:vAlign w:val="bottom"/>
          </w:tcPr>
          <w:p w14:paraId="3BE23363" w14:textId="5087DB40" w:rsidR="008A1E4A" w:rsidRPr="007F5319" w:rsidRDefault="008A1E4A" w:rsidP="006071C2">
            <w:pPr>
              <w:rPr>
                <w:color w:val="000000"/>
              </w:rPr>
            </w:pPr>
            <w:r w:rsidRPr="007F5319">
              <w:rPr>
                <w:color w:val="000000"/>
              </w:rPr>
              <w:t>LAB-1061</w:t>
            </w:r>
          </w:p>
        </w:tc>
        <w:tc>
          <w:tcPr>
            <w:tcW w:w="3179" w:type="dxa"/>
            <w:tcBorders>
              <w:bottom w:val="single" w:sz="4" w:space="0" w:color="auto"/>
            </w:tcBorders>
            <w:vAlign w:val="bottom"/>
          </w:tcPr>
          <w:p w14:paraId="6FDA21F9" w14:textId="78650D8B" w:rsidR="008A1E4A" w:rsidRPr="007F5319" w:rsidRDefault="008A1E4A" w:rsidP="006071C2">
            <w:pPr>
              <w:rPr>
                <w:b/>
              </w:rPr>
            </w:pPr>
            <w:r w:rsidRPr="007F5319">
              <w:t>Biyogüvenlik ve Meslek Etiği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3F2C2541" w14:textId="5B5AF83F" w:rsidR="008A1E4A" w:rsidRPr="007F5319" w:rsidRDefault="008A1E4A" w:rsidP="006071C2">
            <w:pPr>
              <w:jc w:val="center"/>
              <w:rPr>
                <w:b/>
              </w:rPr>
            </w:pPr>
            <w:r w:rsidRPr="007F5319">
              <w:t>29.12.2025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1B9E0E4D" w14:textId="777F5866" w:rsidR="008A1E4A" w:rsidRPr="007F5319" w:rsidRDefault="008A1E4A" w:rsidP="006071C2">
            <w:pPr>
              <w:jc w:val="center"/>
              <w:rPr>
                <w:b/>
              </w:rPr>
            </w:pPr>
            <w:r w:rsidRPr="007F5319">
              <w:t>11:00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vAlign w:val="center"/>
          </w:tcPr>
          <w:p w14:paraId="199751BA" w14:textId="2FDBA78D" w:rsidR="008A1E4A" w:rsidRPr="007F5319" w:rsidRDefault="008A1E4A" w:rsidP="006071C2">
            <w:pPr>
              <w:jc w:val="center"/>
              <w:rPr>
                <w:b/>
              </w:rPr>
            </w:pPr>
            <w:r w:rsidRPr="007F5319">
              <w:t>G233/234</w:t>
            </w:r>
          </w:p>
        </w:tc>
      </w:tr>
      <w:tr w:rsidR="008A1E4A" w:rsidRPr="007F5319" w14:paraId="191E404A" w14:textId="77777777" w:rsidTr="008A1E4A">
        <w:trPr>
          <w:trHeight w:val="273"/>
          <w:jc w:val="center"/>
        </w:trPr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2914E" w14:textId="1CE12507" w:rsidR="008A1E4A" w:rsidRPr="007F5319" w:rsidRDefault="008A1E4A" w:rsidP="006071C2">
            <w:pPr>
              <w:rPr>
                <w:color w:val="000000"/>
              </w:rPr>
            </w:pPr>
            <w:r w:rsidRPr="007F5319">
              <w:rPr>
                <w:color w:val="000000"/>
              </w:rPr>
              <w:t>LAB-1045</w:t>
            </w:r>
          </w:p>
        </w:tc>
        <w:tc>
          <w:tcPr>
            <w:tcW w:w="3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BD2FD5" w14:textId="04563EA9" w:rsidR="008A1E4A" w:rsidRPr="007F5319" w:rsidRDefault="008A1E4A" w:rsidP="006071C2">
            <w:pPr>
              <w:rPr>
                <w:color w:val="000000"/>
              </w:rPr>
            </w:pPr>
            <w:r w:rsidRPr="007F5319">
              <w:rPr>
                <w:color w:val="000000"/>
              </w:rPr>
              <w:t>Kariyer Planlama</w:t>
            </w:r>
          </w:p>
        </w:tc>
        <w:tc>
          <w:tcPr>
            <w:tcW w:w="1418" w:type="dxa"/>
            <w:vAlign w:val="center"/>
          </w:tcPr>
          <w:p w14:paraId="44DAC39C" w14:textId="16C5818F" w:rsidR="008A1E4A" w:rsidRPr="007F5319" w:rsidRDefault="008A1E4A" w:rsidP="006071C2">
            <w:r w:rsidRPr="007F5319">
              <w:t>29.12.2025</w:t>
            </w:r>
          </w:p>
        </w:tc>
        <w:tc>
          <w:tcPr>
            <w:tcW w:w="992" w:type="dxa"/>
            <w:vAlign w:val="center"/>
          </w:tcPr>
          <w:p w14:paraId="178F036D" w14:textId="76978A44" w:rsidR="008A1E4A" w:rsidRPr="007F5319" w:rsidRDefault="008A1E4A" w:rsidP="006071C2">
            <w:r w:rsidRPr="007F5319">
              <w:t>13:00</w:t>
            </w:r>
          </w:p>
        </w:tc>
        <w:tc>
          <w:tcPr>
            <w:tcW w:w="1444" w:type="dxa"/>
            <w:vAlign w:val="center"/>
          </w:tcPr>
          <w:p w14:paraId="64833893" w14:textId="04B4D566" w:rsidR="008A1E4A" w:rsidRPr="007F5319" w:rsidRDefault="008A1E4A" w:rsidP="006071C2">
            <w:r w:rsidRPr="007F5319">
              <w:t>G233/234</w:t>
            </w:r>
          </w:p>
        </w:tc>
      </w:tr>
      <w:tr w:rsidR="008A1E4A" w:rsidRPr="007F5319" w14:paraId="4B09A58F" w14:textId="77777777" w:rsidTr="008A1E4A">
        <w:trPr>
          <w:trHeight w:val="273"/>
          <w:jc w:val="center"/>
        </w:trPr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607AA" w14:textId="131B762E" w:rsidR="008A1E4A" w:rsidRPr="007F5319" w:rsidRDefault="008A1E4A" w:rsidP="00D84EBD">
            <w:pPr>
              <w:rPr>
                <w:color w:val="000000"/>
              </w:rPr>
            </w:pPr>
            <w:r w:rsidRPr="007F5319">
              <w:rPr>
                <w:color w:val="000000"/>
              </w:rPr>
              <w:t>LAB-1051</w:t>
            </w:r>
          </w:p>
        </w:tc>
        <w:tc>
          <w:tcPr>
            <w:tcW w:w="3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B0E689" w14:textId="1F918759" w:rsidR="008A1E4A" w:rsidRPr="007F5319" w:rsidRDefault="008A1E4A" w:rsidP="00D84EBD">
            <w:pPr>
              <w:rPr>
                <w:color w:val="000000"/>
              </w:rPr>
            </w:pPr>
            <w:r w:rsidRPr="007F5319">
              <w:rPr>
                <w:color w:val="000000"/>
              </w:rPr>
              <w:t>Matematik</w:t>
            </w:r>
          </w:p>
        </w:tc>
        <w:tc>
          <w:tcPr>
            <w:tcW w:w="1418" w:type="dxa"/>
            <w:vAlign w:val="center"/>
          </w:tcPr>
          <w:p w14:paraId="663D5214" w14:textId="47865B33" w:rsidR="008A1E4A" w:rsidRPr="007F5319" w:rsidRDefault="008A1E4A" w:rsidP="00D84EBD">
            <w:r w:rsidRPr="007F5319">
              <w:t>30.12.2025</w:t>
            </w:r>
          </w:p>
        </w:tc>
        <w:tc>
          <w:tcPr>
            <w:tcW w:w="992" w:type="dxa"/>
            <w:vAlign w:val="center"/>
          </w:tcPr>
          <w:p w14:paraId="5982C5B8" w14:textId="0400632B" w:rsidR="008A1E4A" w:rsidRPr="007F5319" w:rsidRDefault="008A1E4A" w:rsidP="00D84EBD">
            <w:r w:rsidRPr="007F5319">
              <w:t>1</w:t>
            </w:r>
            <w:r>
              <w:t>0</w:t>
            </w:r>
            <w:r w:rsidRPr="007F5319">
              <w:t>:00</w:t>
            </w:r>
          </w:p>
        </w:tc>
        <w:tc>
          <w:tcPr>
            <w:tcW w:w="1444" w:type="dxa"/>
            <w:vAlign w:val="center"/>
          </w:tcPr>
          <w:p w14:paraId="08E818BC" w14:textId="6FED335A" w:rsidR="008A1E4A" w:rsidRPr="007F5319" w:rsidRDefault="008A1E4A" w:rsidP="00D84EBD">
            <w:r w:rsidRPr="007F5319">
              <w:t>132 (Konferans Salonu)</w:t>
            </w:r>
          </w:p>
        </w:tc>
      </w:tr>
      <w:tr w:rsidR="008A1E4A" w:rsidRPr="007F5319" w14:paraId="68C7314F" w14:textId="77777777" w:rsidTr="008A1E4A">
        <w:trPr>
          <w:trHeight w:val="273"/>
          <w:jc w:val="center"/>
        </w:trPr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203E8C" w14:textId="77777777" w:rsidR="008A1E4A" w:rsidRPr="007F5319" w:rsidRDefault="008A1E4A" w:rsidP="003D51DA">
            <w:pPr>
              <w:rPr>
                <w:color w:val="000000"/>
              </w:rPr>
            </w:pPr>
            <w:r w:rsidRPr="007F5319">
              <w:rPr>
                <w:color w:val="000000"/>
              </w:rPr>
              <w:t xml:space="preserve">LAB-1049 </w:t>
            </w:r>
          </w:p>
          <w:p w14:paraId="537CA465" w14:textId="77777777" w:rsidR="008A1E4A" w:rsidRPr="007F5319" w:rsidRDefault="008A1E4A" w:rsidP="003D51DA">
            <w:pPr>
              <w:rPr>
                <w:color w:val="000000"/>
              </w:rPr>
            </w:pPr>
          </w:p>
        </w:tc>
        <w:tc>
          <w:tcPr>
            <w:tcW w:w="3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60C353D" w14:textId="77777777" w:rsidR="008A1E4A" w:rsidRPr="007F5319" w:rsidRDefault="008A1E4A" w:rsidP="003D51DA">
            <w:pPr>
              <w:rPr>
                <w:color w:val="000000"/>
              </w:rPr>
            </w:pPr>
            <w:r w:rsidRPr="007F5319">
              <w:rPr>
                <w:color w:val="000000"/>
              </w:rPr>
              <w:t>Bilişim</w:t>
            </w:r>
          </w:p>
          <w:p w14:paraId="6FBB8AE9" w14:textId="1D63175D" w:rsidR="008A1E4A" w:rsidRPr="007F5319" w:rsidRDefault="008A1E4A" w:rsidP="003D51DA">
            <w:pPr>
              <w:rPr>
                <w:color w:val="000000"/>
              </w:rPr>
            </w:pPr>
            <w:r w:rsidRPr="007F5319">
              <w:rPr>
                <w:color w:val="000000"/>
              </w:rPr>
              <w:t>Teknolojileri</w:t>
            </w:r>
          </w:p>
        </w:tc>
        <w:tc>
          <w:tcPr>
            <w:tcW w:w="1418" w:type="dxa"/>
            <w:vAlign w:val="center"/>
          </w:tcPr>
          <w:p w14:paraId="1680AEEC" w14:textId="0EA3BB57" w:rsidR="008A1E4A" w:rsidRPr="007F5319" w:rsidRDefault="008A1E4A" w:rsidP="003D51DA">
            <w:r>
              <w:t>30</w:t>
            </w:r>
            <w:r w:rsidRPr="007F5319">
              <w:t>.</w:t>
            </w:r>
            <w:r>
              <w:t>12</w:t>
            </w:r>
            <w:r w:rsidRPr="007F5319">
              <w:t>.2026</w:t>
            </w:r>
          </w:p>
        </w:tc>
        <w:tc>
          <w:tcPr>
            <w:tcW w:w="992" w:type="dxa"/>
            <w:vAlign w:val="center"/>
          </w:tcPr>
          <w:p w14:paraId="61C356F1" w14:textId="5EAC161F" w:rsidR="008A1E4A" w:rsidRPr="007F5319" w:rsidRDefault="008A1E4A" w:rsidP="003D51DA">
            <w:r w:rsidRPr="007F5319">
              <w:t>1</w:t>
            </w:r>
            <w:r>
              <w:t>2</w:t>
            </w:r>
            <w:r w:rsidRPr="007F5319">
              <w:t>:00</w:t>
            </w:r>
          </w:p>
        </w:tc>
        <w:tc>
          <w:tcPr>
            <w:tcW w:w="1444" w:type="dxa"/>
            <w:vAlign w:val="center"/>
          </w:tcPr>
          <w:p w14:paraId="1DEB5922" w14:textId="2B310680" w:rsidR="008A1E4A" w:rsidRPr="007F5319" w:rsidRDefault="008A1E4A" w:rsidP="003D51DA">
            <w:r w:rsidRPr="007F5319">
              <w:t>G233/234</w:t>
            </w:r>
          </w:p>
        </w:tc>
      </w:tr>
      <w:tr w:rsidR="008A1E4A" w:rsidRPr="007F5319" w14:paraId="489324D9" w14:textId="77777777" w:rsidTr="008A1E4A">
        <w:trPr>
          <w:trHeight w:val="273"/>
          <w:jc w:val="center"/>
        </w:trPr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47418" w14:textId="2BE6C572" w:rsidR="008A1E4A" w:rsidRPr="007F5319" w:rsidRDefault="008A1E4A" w:rsidP="003D51DA">
            <w:pPr>
              <w:rPr>
                <w:color w:val="000000"/>
              </w:rPr>
            </w:pPr>
            <w:r w:rsidRPr="007F5319">
              <w:rPr>
                <w:color w:val="000000"/>
              </w:rPr>
              <w:t>ATA-1001</w:t>
            </w:r>
          </w:p>
        </w:tc>
        <w:tc>
          <w:tcPr>
            <w:tcW w:w="3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968387" w14:textId="0A617233" w:rsidR="008A1E4A" w:rsidRPr="007F5319" w:rsidRDefault="008A1E4A" w:rsidP="003D51DA">
            <w:pPr>
              <w:rPr>
                <w:color w:val="000000"/>
              </w:rPr>
            </w:pPr>
            <w:r w:rsidRPr="007F5319">
              <w:rPr>
                <w:color w:val="000000"/>
              </w:rPr>
              <w:t>AİIT</w:t>
            </w:r>
          </w:p>
        </w:tc>
        <w:tc>
          <w:tcPr>
            <w:tcW w:w="1418" w:type="dxa"/>
            <w:vAlign w:val="center"/>
          </w:tcPr>
          <w:p w14:paraId="72E350E3" w14:textId="19F72B84" w:rsidR="008A1E4A" w:rsidRPr="007F5319" w:rsidRDefault="008A1E4A" w:rsidP="003D51DA">
            <w:r w:rsidRPr="007F5319">
              <w:t>30.12.2025</w:t>
            </w:r>
          </w:p>
        </w:tc>
        <w:tc>
          <w:tcPr>
            <w:tcW w:w="992" w:type="dxa"/>
            <w:vAlign w:val="center"/>
          </w:tcPr>
          <w:p w14:paraId="15A312B9" w14:textId="3A4D2033" w:rsidR="008A1E4A" w:rsidRPr="007F5319" w:rsidRDefault="008A1E4A" w:rsidP="003D51DA">
            <w:r w:rsidRPr="007F5319">
              <w:t>13:00</w:t>
            </w:r>
          </w:p>
        </w:tc>
        <w:tc>
          <w:tcPr>
            <w:tcW w:w="1444" w:type="dxa"/>
            <w:vAlign w:val="center"/>
          </w:tcPr>
          <w:p w14:paraId="2C11F93B" w14:textId="3BD915AD" w:rsidR="008A1E4A" w:rsidRPr="007F5319" w:rsidRDefault="008A1E4A" w:rsidP="003D51DA">
            <w:r w:rsidRPr="007F5319">
              <w:t>G234</w:t>
            </w:r>
          </w:p>
        </w:tc>
      </w:tr>
      <w:tr w:rsidR="008A1E4A" w:rsidRPr="007F5319" w14:paraId="42036DCA" w14:textId="77777777" w:rsidTr="008A1E4A">
        <w:trPr>
          <w:trHeight w:val="239"/>
          <w:jc w:val="center"/>
        </w:trPr>
        <w:tc>
          <w:tcPr>
            <w:tcW w:w="1289" w:type="dxa"/>
            <w:vAlign w:val="bottom"/>
          </w:tcPr>
          <w:p w14:paraId="771F5940" w14:textId="5D7B901F" w:rsidR="008A1E4A" w:rsidRPr="007F5319" w:rsidRDefault="008A1E4A" w:rsidP="003D51DA">
            <w:pPr>
              <w:rPr>
                <w:color w:val="000000"/>
              </w:rPr>
            </w:pPr>
            <w:r w:rsidRPr="007F5319">
              <w:rPr>
                <w:color w:val="000000"/>
              </w:rPr>
              <w:t>TDİ-1001</w:t>
            </w:r>
          </w:p>
        </w:tc>
        <w:tc>
          <w:tcPr>
            <w:tcW w:w="3179" w:type="dxa"/>
            <w:vAlign w:val="center"/>
          </w:tcPr>
          <w:p w14:paraId="08AFDD9F" w14:textId="22B5D247" w:rsidR="008A1E4A" w:rsidRPr="007F5319" w:rsidRDefault="008A1E4A" w:rsidP="003D51DA">
            <w:pPr>
              <w:rPr>
                <w:color w:val="000000"/>
              </w:rPr>
            </w:pPr>
            <w:r w:rsidRPr="007F5319">
              <w:rPr>
                <w:color w:val="000000"/>
              </w:rPr>
              <w:t>Türk Dili I</w:t>
            </w:r>
          </w:p>
        </w:tc>
        <w:tc>
          <w:tcPr>
            <w:tcW w:w="1418" w:type="dxa"/>
            <w:vAlign w:val="center"/>
          </w:tcPr>
          <w:p w14:paraId="2733DB9C" w14:textId="386EB6ED" w:rsidR="008A1E4A" w:rsidRPr="007F5319" w:rsidRDefault="008A1E4A" w:rsidP="003D51DA">
            <w:r w:rsidRPr="007F5319">
              <w:t>30.12.2025</w:t>
            </w:r>
          </w:p>
        </w:tc>
        <w:tc>
          <w:tcPr>
            <w:tcW w:w="992" w:type="dxa"/>
            <w:vAlign w:val="center"/>
          </w:tcPr>
          <w:p w14:paraId="0B7CC29F" w14:textId="1510DCB0" w:rsidR="008A1E4A" w:rsidRPr="007F5319" w:rsidRDefault="008A1E4A" w:rsidP="003D51DA">
            <w:r w:rsidRPr="007F5319">
              <w:t>14:00</w:t>
            </w:r>
          </w:p>
        </w:tc>
        <w:tc>
          <w:tcPr>
            <w:tcW w:w="1444" w:type="dxa"/>
            <w:vAlign w:val="center"/>
          </w:tcPr>
          <w:p w14:paraId="4C430429" w14:textId="44B5CE4E" w:rsidR="008A1E4A" w:rsidRPr="007F5319" w:rsidRDefault="008A1E4A" w:rsidP="003D51DA">
            <w:r w:rsidRPr="007F5319">
              <w:t>G234</w:t>
            </w:r>
          </w:p>
        </w:tc>
      </w:tr>
      <w:tr w:rsidR="008A1E4A" w:rsidRPr="007F5319" w14:paraId="03B8C605" w14:textId="77777777" w:rsidTr="008A1E4A">
        <w:trPr>
          <w:trHeight w:val="556"/>
          <w:jc w:val="center"/>
        </w:trPr>
        <w:tc>
          <w:tcPr>
            <w:tcW w:w="1289" w:type="dxa"/>
            <w:vAlign w:val="center"/>
          </w:tcPr>
          <w:p w14:paraId="7D21BB7B" w14:textId="3EEE6E1E" w:rsidR="008A1E4A" w:rsidRPr="007F5319" w:rsidRDefault="008A1E4A" w:rsidP="003D51DA">
            <w:pPr>
              <w:rPr>
                <w:color w:val="000000"/>
              </w:rPr>
            </w:pPr>
            <w:r w:rsidRPr="007F5319">
              <w:t>LAB1017</w:t>
            </w:r>
          </w:p>
        </w:tc>
        <w:tc>
          <w:tcPr>
            <w:tcW w:w="3179" w:type="dxa"/>
            <w:vAlign w:val="center"/>
          </w:tcPr>
          <w:p w14:paraId="122258F2" w14:textId="5C034944" w:rsidR="008A1E4A" w:rsidRPr="007F5319" w:rsidRDefault="008A1E4A" w:rsidP="003D51DA">
            <w:pPr>
              <w:rPr>
                <w:color w:val="000000"/>
              </w:rPr>
            </w:pPr>
            <w:r w:rsidRPr="007F5319">
              <w:t>Genel Kimya</w:t>
            </w:r>
          </w:p>
        </w:tc>
        <w:tc>
          <w:tcPr>
            <w:tcW w:w="1418" w:type="dxa"/>
          </w:tcPr>
          <w:p w14:paraId="24E5258B" w14:textId="6662A0C5" w:rsidR="008A1E4A" w:rsidRPr="007F5319" w:rsidRDefault="008A1E4A" w:rsidP="003D51DA">
            <w:r w:rsidRPr="007F5319">
              <w:t>02.01.2026</w:t>
            </w:r>
          </w:p>
        </w:tc>
        <w:tc>
          <w:tcPr>
            <w:tcW w:w="992" w:type="dxa"/>
            <w:vAlign w:val="center"/>
          </w:tcPr>
          <w:p w14:paraId="05DE13F3" w14:textId="3639EBEE" w:rsidR="008A1E4A" w:rsidRPr="007F5319" w:rsidRDefault="008A1E4A" w:rsidP="003D51DA">
            <w:r w:rsidRPr="007F5319">
              <w:t>11:00</w:t>
            </w:r>
          </w:p>
        </w:tc>
        <w:tc>
          <w:tcPr>
            <w:tcW w:w="1444" w:type="dxa"/>
            <w:vAlign w:val="center"/>
          </w:tcPr>
          <w:p w14:paraId="33B00B93" w14:textId="157C0988" w:rsidR="008A1E4A" w:rsidRPr="007F5319" w:rsidRDefault="008A1E4A" w:rsidP="003D51DA">
            <w:r w:rsidRPr="007F5319">
              <w:t>132 (Konferans Salonu)</w:t>
            </w:r>
          </w:p>
        </w:tc>
      </w:tr>
      <w:tr w:rsidR="008A1E4A" w:rsidRPr="007F5319" w14:paraId="7B4BAE14" w14:textId="77777777" w:rsidTr="008A1E4A">
        <w:trPr>
          <w:trHeight w:val="273"/>
          <w:jc w:val="center"/>
        </w:trPr>
        <w:tc>
          <w:tcPr>
            <w:tcW w:w="1289" w:type="dxa"/>
            <w:vAlign w:val="center"/>
          </w:tcPr>
          <w:p w14:paraId="5C7D6929" w14:textId="796284F0" w:rsidR="008A1E4A" w:rsidRPr="007F5319" w:rsidRDefault="008A1E4A" w:rsidP="003D51DA">
            <w:r w:rsidRPr="007F5319">
              <w:t>YDİ-1101</w:t>
            </w:r>
          </w:p>
        </w:tc>
        <w:tc>
          <w:tcPr>
            <w:tcW w:w="3179" w:type="dxa"/>
            <w:vAlign w:val="center"/>
          </w:tcPr>
          <w:p w14:paraId="52383D5C" w14:textId="5392DA3B" w:rsidR="008A1E4A" w:rsidRPr="007F5319" w:rsidRDefault="008A1E4A" w:rsidP="003D51DA">
            <w:pPr>
              <w:rPr>
                <w:color w:val="000000"/>
              </w:rPr>
            </w:pPr>
            <w:r w:rsidRPr="007F5319">
              <w:rPr>
                <w:color w:val="000000"/>
              </w:rPr>
              <w:t>Yabancı Dil I</w:t>
            </w:r>
          </w:p>
        </w:tc>
        <w:tc>
          <w:tcPr>
            <w:tcW w:w="1418" w:type="dxa"/>
            <w:vAlign w:val="center"/>
          </w:tcPr>
          <w:p w14:paraId="7917F39D" w14:textId="001A3620" w:rsidR="008A1E4A" w:rsidRPr="007F5319" w:rsidRDefault="008A1E4A" w:rsidP="003D51DA">
            <w:r w:rsidRPr="007F5319">
              <w:t>02.01.2026</w:t>
            </w:r>
          </w:p>
        </w:tc>
        <w:tc>
          <w:tcPr>
            <w:tcW w:w="992" w:type="dxa"/>
            <w:vAlign w:val="center"/>
          </w:tcPr>
          <w:p w14:paraId="26E9D788" w14:textId="089B0FD8" w:rsidR="008A1E4A" w:rsidRPr="007F5319" w:rsidRDefault="008A1E4A" w:rsidP="003D51DA">
            <w:r w:rsidRPr="007F5319">
              <w:t>15:00</w:t>
            </w:r>
          </w:p>
        </w:tc>
        <w:tc>
          <w:tcPr>
            <w:tcW w:w="1444" w:type="dxa"/>
            <w:vAlign w:val="center"/>
          </w:tcPr>
          <w:p w14:paraId="73FE3BDE" w14:textId="0892A3EC" w:rsidR="008A1E4A" w:rsidRPr="007F5319" w:rsidRDefault="008A1E4A" w:rsidP="003D51DA">
            <w:r w:rsidRPr="007F5319">
              <w:t>G233/234</w:t>
            </w:r>
          </w:p>
        </w:tc>
      </w:tr>
      <w:tr w:rsidR="008A1E4A" w:rsidRPr="007F5319" w14:paraId="145905E6" w14:textId="77777777" w:rsidTr="008A1E4A">
        <w:trPr>
          <w:trHeight w:val="273"/>
          <w:jc w:val="center"/>
        </w:trPr>
        <w:tc>
          <w:tcPr>
            <w:tcW w:w="1289" w:type="dxa"/>
            <w:vAlign w:val="bottom"/>
          </w:tcPr>
          <w:p w14:paraId="218496A8" w14:textId="27B93DC5" w:rsidR="008A1E4A" w:rsidRPr="007F5319" w:rsidRDefault="008A1E4A" w:rsidP="003D51DA">
            <w:pPr>
              <w:rPr>
                <w:color w:val="000000"/>
              </w:rPr>
            </w:pPr>
            <w:r w:rsidRPr="007F5319">
              <w:rPr>
                <w:color w:val="000000"/>
              </w:rPr>
              <w:t>LAB-1055</w:t>
            </w:r>
          </w:p>
        </w:tc>
        <w:tc>
          <w:tcPr>
            <w:tcW w:w="3179" w:type="dxa"/>
            <w:vAlign w:val="bottom"/>
          </w:tcPr>
          <w:p w14:paraId="76946420" w14:textId="088376BA" w:rsidR="008A1E4A" w:rsidRPr="007F5319" w:rsidRDefault="008A1E4A" w:rsidP="003D51DA">
            <w:pPr>
              <w:rPr>
                <w:color w:val="000000"/>
              </w:rPr>
            </w:pPr>
            <w:r w:rsidRPr="007F5319">
              <w:rPr>
                <w:color w:val="000000"/>
              </w:rPr>
              <w:t xml:space="preserve">Genel Biyoloji </w:t>
            </w:r>
          </w:p>
        </w:tc>
        <w:tc>
          <w:tcPr>
            <w:tcW w:w="1418" w:type="dxa"/>
            <w:vAlign w:val="center"/>
          </w:tcPr>
          <w:p w14:paraId="056D0339" w14:textId="77FE4D37" w:rsidR="008A1E4A" w:rsidRPr="007F5319" w:rsidRDefault="008A1E4A" w:rsidP="003D51DA">
            <w:r w:rsidRPr="007F5319">
              <w:t>0</w:t>
            </w:r>
            <w:r>
              <w:t>5</w:t>
            </w:r>
            <w:r w:rsidRPr="007F5319">
              <w:t>.01.2026</w:t>
            </w:r>
          </w:p>
        </w:tc>
        <w:tc>
          <w:tcPr>
            <w:tcW w:w="992" w:type="dxa"/>
            <w:vAlign w:val="center"/>
          </w:tcPr>
          <w:p w14:paraId="42214765" w14:textId="054D9B20" w:rsidR="008A1E4A" w:rsidRPr="007F5319" w:rsidRDefault="008A1E4A" w:rsidP="003D51DA">
            <w:r w:rsidRPr="007F5319">
              <w:t>1</w:t>
            </w:r>
            <w:r>
              <w:t>1</w:t>
            </w:r>
            <w:r w:rsidRPr="007F5319">
              <w:t>:00</w:t>
            </w:r>
          </w:p>
        </w:tc>
        <w:tc>
          <w:tcPr>
            <w:tcW w:w="1444" w:type="dxa"/>
            <w:vAlign w:val="center"/>
          </w:tcPr>
          <w:p w14:paraId="11BCD58C" w14:textId="2666B5F4" w:rsidR="008A1E4A" w:rsidRPr="007F5319" w:rsidRDefault="008A1E4A" w:rsidP="003D51DA">
            <w:r w:rsidRPr="007F5319">
              <w:t>132 (Konferans Salonu)</w:t>
            </w:r>
          </w:p>
        </w:tc>
      </w:tr>
      <w:tr w:rsidR="008A1E4A" w:rsidRPr="007F5319" w14:paraId="13B149E8" w14:textId="77777777" w:rsidTr="008A1E4A">
        <w:trPr>
          <w:trHeight w:val="273"/>
          <w:jc w:val="center"/>
        </w:trPr>
        <w:tc>
          <w:tcPr>
            <w:tcW w:w="1289" w:type="dxa"/>
            <w:vAlign w:val="center"/>
          </w:tcPr>
          <w:p w14:paraId="60ABA807" w14:textId="4BAE476F" w:rsidR="008A1E4A" w:rsidRPr="007F5319" w:rsidRDefault="008A1E4A" w:rsidP="003D51DA">
            <w:pPr>
              <w:rPr>
                <w:color w:val="000000"/>
              </w:rPr>
            </w:pPr>
            <w:r w:rsidRPr="007F5319">
              <w:t xml:space="preserve">LAB-1047 </w:t>
            </w:r>
          </w:p>
        </w:tc>
        <w:tc>
          <w:tcPr>
            <w:tcW w:w="3179" w:type="dxa"/>
            <w:vAlign w:val="center"/>
          </w:tcPr>
          <w:p w14:paraId="3459F32E" w14:textId="77F757A5" w:rsidR="008A1E4A" w:rsidRPr="007F5319" w:rsidRDefault="008A1E4A" w:rsidP="003D51DA">
            <w:pPr>
              <w:rPr>
                <w:color w:val="000000"/>
              </w:rPr>
            </w:pPr>
            <w:r w:rsidRPr="007F5319">
              <w:t>İş Sağlığı ve Güvenliği</w:t>
            </w:r>
          </w:p>
        </w:tc>
        <w:tc>
          <w:tcPr>
            <w:tcW w:w="1418" w:type="dxa"/>
            <w:vAlign w:val="center"/>
          </w:tcPr>
          <w:p w14:paraId="04058092" w14:textId="45F92E4E" w:rsidR="008A1E4A" w:rsidRPr="007F5319" w:rsidRDefault="008A1E4A" w:rsidP="003D51DA">
            <w:r w:rsidRPr="007F5319">
              <w:t>05.01.2026</w:t>
            </w:r>
          </w:p>
        </w:tc>
        <w:tc>
          <w:tcPr>
            <w:tcW w:w="992" w:type="dxa"/>
            <w:vAlign w:val="center"/>
          </w:tcPr>
          <w:p w14:paraId="62221231" w14:textId="03723D55" w:rsidR="008A1E4A" w:rsidRPr="007F5319" w:rsidRDefault="008A1E4A" w:rsidP="003D51DA">
            <w:r w:rsidRPr="007F5319">
              <w:t>13:00</w:t>
            </w:r>
          </w:p>
        </w:tc>
        <w:tc>
          <w:tcPr>
            <w:tcW w:w="1444" w:type="dxa"/>
            <w:vAlign w:val="center"/>
          </w:tcPr>
          <w:p w14:paraId="5020C1A2" w14:textId="50A794EF" w:rsidR="008A1E4A" w:rsidRPr="007F5319" w:rsidRDefault="008A1E4A" w:rsidP="003D51DA">
            <w:r w:rsidRPr="007F5319">
              <w:t>G233/234</w:t>
            </w:r>
          </w:p>
        </w:tc>
      </w:tr>
      <w:tr w:rsidR="008A1E4A" w:rsidRPr="007F5319" w14:paraId="2BFCC7BD" w14:textId="77777777" w:rsidTr="008A1E4A">
        <w:trPr>
          <w:trHeight w:val="273"/>
          <w:jc w:val="center"/>
        </w:trPr>
        <w:tc>
          <w:tcPr>
            <w:tcW w:w="1289" w:type="dxa"/>
            <w:vAlign w:val="center"/>
          </w:tcPr>
          <w:p w14:paraId="5CE5EC36" w14:textId="28A12FA2" w:rsidR="008A1E4A" w:rsidRPr="007F5319" w:rsidRDefault="008A1E4A" w:rsidP="003D51DA">
            <w:pPr>
              <w:rPr>
                <w:color w:val="000000"/>
              </w:rPr>
            </w:pPr>
            <w:r w:rsidRPr="007F5319">
              <w:rPr>
                <w:color w:val="000000"/>
              </w:rPr>
              <w:t>LAB-1063</w:t>
            </w:r>
          </w:p>
        </w:tc>
        <w:tc>
          <w:tcPr>
            <w:tcW w:w="3179" w:type="dxa"/>
            <w:vAlign w:val="center"/>
          </w:tcPr>
          <w:p w14:paraId="7BA3C0B6" w14:textId="4AAD17AB" w:rsidR="008A1E4A" w:rsidRPr="007F5319" w:rsidRDefault="008A1E4A" w:rsidP="003D51DA">
            <w:pPr>
              <w:rPr>
                <w:color w:val="000000"/>
              </w:rPr>
            </w:pPr>
            <w:r w:rsidRPr="007F5319">
              <w:rPr>
                <w:color w:val="000000"/>
              </w:rPr>
              <w:t>İlk Yardım</w:t>
            </w:r>
          </w:p>
        </w:tc>
        <w:tc>
          <w:tcPr>
            <w:tcW w:w="1418" w:type="dxa"/>
            <w:vAlign w:val="center"/>
          </w:tcPr>
          <w:p w14:paraId="62F16ADD" w14:textId="02DE87E2" w:rsidR="008A1E4A" w:rsidRPr="007F5319" w:rsidRDefault="008A1E4A" w:rsidP="003D51DA">
            <w:r>
              <w:t>06</w:t>
            </w:r>
            <w:r w:rsidRPr="007F5319">
              <w:t>.</w:t>
            </w:r>
            <w:r>
              <w:t>01</w:t>
            </w:r>
            <w:r w:rsidRPr="007F5319">
              <w:t>.2026</w:t>
            </w:r>
          </w:p>
        </w:tc>
        <w:tc>
          <w:tcPr>
            <w:tcW w:w="992" w:type="dxa"/>
            <w:vAlign w:val="center"/>
          </w:tcPr>
          <w:p w14:paraId="629D9DF0" w14:textId="26EFC2CA" w:rsidR="008A1E4A" w:rsidRPr="007F5319" w:rsidRDefault="008A1E4A" w:rsidP="003D51DA">
            <w:r w:rsidRPr="007F5319">
              <w:t>1</w:t>
            </w:r>
            <w:r>
              <w:t>4</w:t>
            </w:r>
            <w:r w:rsidRPr="007F5319">
              <w:t>:00</w:t>
            </w:r>
          </w:p>
        </w:tc>
        <w:tc>
          <w:tcPr>
            <w:tcW w:w="1444" w:type="dxa"/>
            <w:vAlign w:val="center"/>
          </w:tcPr>
          <w:p w14:paraId="53C0F17A" w14:textId="6DD976BF" w:rsidR="008A1E4A" w:rsidRPr="007F5319" w:rsidRDefault="008A1E4A" w:rsidP="003D51DA">
            <w:r w:rsidRPr="007F5319">
              <w:t>G233</w:t>
            </w:r>
          </w:p>
        </w:tc>
      </w:tr>
      <w:tr w:rsidR="008A1E4A" w:rsidRPr="007F5319" w14:paraId="2E7E779F" w14:textId="77777777" w:rsidTr="008A1E4A">
        <w:trPr>
          <w:trHeight w:val="273"/>
          <w:jc w:val="center"/>
        </w:trPr>
        <w:tc>
          <w:tcPr>
            <w:tcW w:w="1289" w:type="dxa"/>
            <w:vAlign w:val="bottom"/>
          </w:tcPr>
          <w:p w14:paraId="1B9B5E78" w14:textId="4B19420B" w:rsidR="008A1E4A" w:rsidRPr="007F5319" w:rsidRDefault="008A1E4A" w:rsidP="003D51DA">
            <w:pPr>
              <w:rPr>
                <w:color w:val="000000"/>
              </w:rPr>
            </w:pPr>
            <w:r w:rsidRPr="007F5319">
              <w:rPr>
                <w:color w:val="000000"/>
              </w:rPr>
              <w:t>LAB-1059</w:t>
            </w:r>
          </w:p>
        </w:tc>
        <w:tc>
          <w:tcPr>
            <w:tcW w:w="3179" w:type="dxa"/>
            <w:vAlign w:val="center"/>
          </w:tcPr>
          <w:p w14:paraId="3283D55F" w14:textId="03B81919" w:rsidR="008A1E4A" w:rsidRPr="007F5319" w:rsidRDefault="008A1E4A" w:rsidP="003D51DA">
            <w:pPr>
              <w:rPr>
                <w:color w:val="000000"/>
              </w:rPr>
            </w:pPr>
            <w:r w:rsidRPr="007F5319">
              <w:rPr>
                <w:color w:val="000000"/>
              </w:rPr>
              <w:t>Fizik</w:t>
            </w:r>
          </w:p>
        </w:tc>
        <w:tc>
          <w:tcPr>
            <w:tcW w:w="1418" w:type="dxa"/>
            <w:vAlign w:val="center"/>
          </w:tcPr>
          <w:p w14:paraId="543DB5C3" w14:textId="208A84F0" w:rsidR="008A1E4A" w:rsidRPr="007F5319" w:rsidRDefault="008A1E4A" w:rsidP="003D51DA">
            <w:r w:rsidRPr="007F5319">
              <w:t>07.01.2025</w:t>
            </w:r>
          </w:p>
        </w:tc>
        <w:tc>
          <w:tcPr>
            <w:tcW w:w="992" w:type="dxa"/>
            <w:vAlign w:val="center"/>
          </w:tcPr>
          <w:p w14:paraId="5E72DDDE" w14:textId="1AFB2B1E" w:rsidR="008A1E4A" w:rsidRPr="007F5319" w:rsidRDefault="008A1E4A" w:rsidP="003D51DA">
            <w:r w:rsidRPr="007F5319">
              <w:t>11:00</w:t>
            </w:r>
          </w:p>
        </w:tc>
        <w:tc>
          <w:tcPr>
            <w:tcW w:w="1444" w:type="dxa"/>
            <w:vAlign w:val="center"/>
          </w:tcPr>
          <w:p w14:paraId="77B67A4B" w14:textId="391B7B5F" w:rsidR="008A1E4A" w:rsidRPr="007F5319" w:rsidRDefault="008A1E4A" w:rsidP="003D51DA">
            <w:r w:rsidRPr="007F5319">
              <w:t>132 (Konferans Salonu)</w:t>
            </w:r>
          </w:p>
        </w:tc>
      </w:tr>
      <w:tr w:rsidR="008A1E4A" w:rsidRPr="007F5319" w14:paraId="79D76011" w14:textId="77777777" w:rsidTr="008A1E4A">
        <w:trPr>
          <w:trHeight w:val="273"/>
          <w:jc w:val="center"/>
        </w:trPr>
        <w:tc>
          <w:tcPr>
            <w:tcW w:w="1289" w:type="dxa"/>
            <w:vAlign w:val="bottom"/>
          </w:tcPr>
          <w:p w14:paraId="51959193" w14:textId="73E359FE" w:rsidR="008A1E4A" w:rsidRPr="007F5319" w:rsidRDefault="008A1E4A" w:rsidP="003D51DA">
            <w:pPr>
              <w:rPr>
                <w:color w:val="000000"/>
              </w:rPr>
            </w:pPr>
            <w:r w:rsidRPr="007F5319">
              <w:rPr>
                <w:color w:val="000000"/>
              </w:rPr>
              <w:t>LAB-1065</w:t>
            </w:r>
          </w:p>
        </w:tc>
        <w:tc>
          <w:tcPr>
            <w:tcW w:w="3179" w:type="dxa"/>
            <w:vAlign w:val="bottom"/>
          </w:tcPr>
          <w:p w14:paraId="71FE97D4" w14:textId="74005450" w:rsidR="008A1E4A" w:rsidRPr="007F5319" w:rsidRDefault="008A1E4A" w:rsidP="003D51DA">
            <w:pPr>
              <w:rPr>
                <w:color w:val="000000"/>
              </w:rPr>
            </w:pPr>
            <w:r w:rsidRPr="007F5319">
              <w:rPr>
                <w:color w:val="000000"/>
              </w:rPr>
              <w:t>Atık Yönetimi</w:t>
            </w:r>
          </w:p>
        </w:tc>
        <w:tc>
          <w:tcPr>
            <w:tcW w:w="1418" w:type="dxa"/>
            <w:vAlign w:val="center"/>
          </w:tcPr>
          <w:p w14:paraId="3A888CC4" w14:textId="2BA94847" w:rsidR="008A1E4A" w:rsidRPr="007F5319" w:rsidRDefault="008A1E4A" w:rsidP="003D51DA">
            <w:r w:rsidRPr="007F5319">
              <w:t>0</w:t>
            </w:r>
            <w:r>
              <w:t>7</w:t>
            </w:r>
            <w:r w:rsidRPr="007F5319">
              <w:t>.01.2026</w:t>
            </w:r>
          </w:p>
        </w:tc>
        <w:tc>
          <w:tcPr>
            <w:tcW w:w="992" w:type="dxa"/>
            <w:vAlign w:val="center"/>
          </w:tcPr>
          <w:p w14:paraId="238D108C" w14:textId="4640325E" w:rsidR="008A1E4A" w:rsidRPr="007F5319" w:rsidRDefault="008A1E4A" w:rsidP="003D51DA">
            <w:r w:rsidRPr="007F5319">
              <w:t>1</w:t>
            </w:r>
            <w:r>
              <w:t>4</w:t>
            </w:r>
            <w:r w:rsidRPr="007F5319">
              <w:t>:00</w:t>
            </w:r>
          </w:p>
        </w:tc>
        <w:tc>
          <w:tcPr>
            <w:tcW w:w="1444" w:type="dxa"/>
            <w:vAlign w:val="center"/>
          </w:tcPr>
          <w:p w14:paraId="75C0A06D" w14:textId="3EFDF594" w:rsidR="008A1E4A" w:rsidRPr="007F5319" w:rsidRDefault="008A1E4A" w:rsidP="003D51DA">
            <w:r w:rsidRPr="007F5319">
              <w:t>G233/234</w:t>
            </w:r>
          </w:p>
        </w:tc>
      </w:tr>
      <w:tr w:rsidR="008A1E4A" w:rsidRPr="007F5319" w14:paraId="07250B99" w14:textId="77777777" w:rsidTr="008A1E4A">
        <w:trPr>
          <w:trHeight w:val="476"/>
          <w:jc w:val="center"/>
        </w:trPr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DB2D7CC" w14:textId="3E50E7AE" w:rsidR="008A1E4A" w:rsidRPr="007F5319" w:rsidRDefault="008A1E4A" w:rsidP="003D51DA">
            <w:r w:rsidRPr="007F5319">
              <w:rPr>
                <w:color w:val="000000"/>
              </w:rPr>
              <w:t>LAB-1053</w:t>
            </w:r>
          </w:p>
        </w:tc>
        <w:tc>
          <w:tcPr>
            <w:tcW w:w="3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10D709F" w14:textId="40D4C325" w:rsidR="008A1E4A" w:rsidRPr="007F5319" w:rsidRDefault="008A1E4A" w:rsidP="003D51DA">
            <w:r w:rsidRPr="007F5319">
              <w:rPr>
                <w:color w:val="000000"/>
              </w:rPr>
              <w:t xml:space="preserve">Laboratuvar Tekniği </w:t>
            </w:r>
          </w:p>
        </w:tc>
        <w:tc>
          <w:tcPr>
            <w:tcW w:w="1418" w:type="dxa"/>
            <w:vAlign w:val="center"/>
          </w:tcPr>
          <w:p w14:paraId="22C6363A" w14:textId="1CB0D503" w:rsidR="008A1E4A" w:rsidRPr="007F5319" w:rsidRDefault="008A1E4A" w:rsidP="003D51DA">
            <w:r w:rsidRPr="007F5319">
              <w:t>08.01.2026</w:t>
            </w:r>
          </w:p>
        </w:tc>
        <w:tc>
          <w:tcPr>
            <w:tcW w:w="992" w:type="dxa"/>
            <w:vAlign w:val="center"/>
          </w:tcPr>
          <w:p w14:paraId="291B2444" w14:textId="6AFCFD57" w:rsidR="008A1E4A" w:rsidRPr="007F5319" w:rsidRDefault="008A1E4A" w:rsidP="003D51DA">
            <w:r w:rsidRPr="007F5319">
              <w:t>10:00</w:t>
            </w:r>
          </w:p>
        </w:tc>
        <w:tc>
          <w:tcPr>
            <w:tcW w:w="1444" w:type="dxa"/>
            <w:vAlign w:val="center"/>
          </w:tcPr>
          <w:p w14:paraId="114B0C56" w14:textId="23E50A3D" w:rsidR="008A1E4A" w:rsidRPr="007F5319" w:rsidRDefault="008A1E4A" w:rsidP="003D51DA">
            <w:r w:rsidRPr="007F5319">
              <w:t>132 (Konferans Salonu)</w:t>
            </w:r>
          </w:p>
        </w:tc>
      </w:tr>
      <w:tr w:rsidR="008A1E4A" w:rsidRPr="007F5319" w14:paraId="74D1CB78" w14:textId="77777777" w:rsidTr="008A1E4A">
        <w:trPr>
          <w:trHeight w:val="476"/>
          <w:jc w:val="center"/>
        </w:trPr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624D8F" w14:textId="1E3F01C8" w:rsidR="008A1E4A" w:rsidRPr="007F5319" w:rsidRDefault="008A1E4A" w:rsidP="003D51DA">
            <w:pPr>
              <w:rPr>
                <w:color w:val="000000"/>
              </w:rPr>
            </w:pPr>
            <w:r w:rsidRPr="007F5319">
              <w:t>LAB1033</w:t>
            </w:r>
          </w:p>
        </w:tc>
        <w:tc>
          <w:tcPr>
            <w:tcW w:w="3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462943" w14:textId="723426CD" w:rsidR="008A1E4A" w:rsidRPr="007F5319" w:rsidRDefault="008A1E4A" w:rsidP="003D51DA">
            <w:pPr>
              <w:rPr>
                <w:color w:val="000000"/>
              </w:rPr>
            </w:pPr>
            <w:r w:rsidRPr="007F5319">
              <w:t>Girişimcilik</w:t>
            </w:r>
          </w:p>
        </w:tc>
        <w:tc>
          <w:tcPr>
            <w:tcW w:w="1418" w:type="dxa"/>
          </w:tcPr>
          <w:p w14:paraId="410DEFE1" w14:textId="006DD79C" w:rsidR="008A1E4A" w:rsidRPr="007F5319" w:rsidRDefault="008A1E4A" w:rsidP="003D51DA">
            <w:r w:rsidRPr="007F5319">
              <w:t>08.01.2026</w:t>
            </w:r>
          </w:p>
        </w:tc>
        <w:tc>
          <w:tcPr>
            <w:tcW w:w="992" w:type="dxa"/>
            <w:vAlign w:val="center"/>
          </w:tcPr>
          <w:p w14:paraId="4EB84FBF" w14:textId="59D6D2F2" w:rsidR="008A1E4A" w:rsidRPr="007F5319" w:rsidRDefault="008A1E4A" w:rsidP="003D51DA">
            <w:r w:rsidRPr="007F5319">
              <w:t>1</w:t>
            </w:r>
            <w:r>
              <w:t>1</w:t>
            </w:r>
            <w:r w:rsidRPr="007F5319">
              <w:t>:00</w:t>
            </w:r>
          </w:p>
        </w:tc>
        <w:tc>
          <w:tcPr>
            <w:tcW w:w="1444" w:type="dxa"/>
            <w:vAlign w:val="center"/>
          </w:tcPr>
          <w:p w14:paraId="0FD83765" w14:textId="2388E082" w:rsidR="008A1E4A" w:rsidRPr="007F5319" w:rsidRDefault="008A1E4A" w:rsidP="003D51DA">
            <w:r w:rsidRPr="007F5319">
              <w:t>G233</w:t>
            </w:r>
          </w:p>
        </w:tc>
      </w:tr>
    </w:tbl>
    <w:p w14:paraId="3D59D971" w14:textId="77777777" w:rsidR="00F303BF" w:rsidRPr="007F5319" w:rsidRDefault="00F303BF"/>
    <w:p w14:paraId="3AF79E6A" w14:textId="77777777" w:rsidR="00981490" w:rsidRPr="007F5319" w:rsidRDefault="00981490" w:rsidP="00981490">
      <w:pPr>
        <w:jc w:val="center"/>
        <w:rPr>
          <w:b/>
        </w:rPr>
      </w:pPr>
    </w:p>
    <w:p w14:paraId="48852498" w14:textId="77777777" w:rsidR="00981490" w:rsidRPr="007F5319" w:rsidRDefault="00981490" w:rsidP="00981490">
      <w:pPr>
        <w:jc w:val="center"/>
        <w:rPr>
          <w:b/>
        </w:rPr>
      </w:pPr>
    </w:p>
    <w:p w14:paraId="36D9BE20" w14:textId="77777777" w:rsidR="00981490" w:rsidRPr="007F5319" w:rsidRDefault="00981490" w:rsidP="00981490">
      <w:pPr>
        <w:jc w:val="center"/>
        <w:rPr>
          <w:b/>
        </w:rPr>
      </w:pPr>
    </w:p>
    <w:p w14:paraId="5A5FA279" w14:textId="77777777" w:rsidR="00981490" w:rsidRPr="007F5319" w:rsidRDefault="00981490" w:rsidP="00981490">
      <w:pPr>
        <w:jc w:val="center"/>
        <w:rPr>
          <w:b/>
        </w:rPr>
      </w:pPr>
    </w:p>
    <w:p w14:paraId="21E8D56C" w14:textId="77777777" w:rsidR="00981490" w:rsidRPr="007F5319" w:rsidRDefault="00981490" w:rsidP="00981490">
      <w:pPr>
        <w:jc w:val="center"/>
        <w:rPr>
          <w:b/>
        </w:rPr>
      </w:pPr>
    </w:p>
    <w:p w14:paraId="4932E27A" w14:textId="77777777" w:rsidR="00981490" w:rsidRPr="007F5319" w:rsidRDefault="00981490" w:rsidP="00981490">
      <w:pPr>
        <w:jc w:val="center"/>
        <w:rPr>
          <w:b/>
        </w:rPr>
      </w:pPr>
      <w:r w:rsidRPr="007F5319">
        <w:rPr>
          <w:b/>
        </w:rPr>
        <w:t>ÇANAKKALE ONSEKİZ MART ÜNİVERSİTESİ</w:t>
      </w:r>
    </w:p>
    <w:p w14:paraId="40274740" w14:textId="77777777" w:rsidR="00981490" w:rsidRPr="007F5319" w:rsidRDefault="00981490" w:rsidP="00981490">
      <w:pPr>
        <w:jc w:val="center"/>
        <w:rPr>
          <w:b/>
        </w:rPr>
      </w:pPr>
      <w:r w:rsidRPr="007F5319">
        <w:rPr>
          <w:b/>
        </w:rPr>
        <w:t>BAYRAMİÇ MESLEK YÜKSEKOKULU</w:t>
      </w:r>
    </w:p>
    <w:p w14:paraId="3DE52F6D" w14:textId="4E67B971" w:rsidR="00981490" w:rsidRPr="007F5319" w:rsidRDefault="006027C1" w:rsidP="006027C1">
      <w:pPr>
        <w:pStyle w:val="ListeParagraf"/>
        <w:ind w:left="1040"/>
        <w:jc w:val="center"/>
        <w:rPr>
          <w:b/>
        </w:rPr>
      </w:pPr>
      <w:r w:rsidRPr="007F5319">
        <w:rPr>
          <w:b/>
        </w:rPr>
        <w:t>202</w:t>
      </w:r>
      <w:r w:rsidR="00EE7A17" w:rsidRPr="007F5319">
        <w:rPr>
          <w:b/>
        </w:rPr>
        <w:t>5</w:t>
      </w:r>
      <w:r w:rsidRPr="007F5319">
        <w:rPr>
          <w:b/>
        </w:rPr>
        <w:t>-202</w:t>
      </w:r>
      <w:r w:rsidR="00EE7A17" w:rsidRPr="007F5319">
        <w:rPr>
          <w:b/>
        </w:rPr>
        <w:t>6</w:t>
      </w:r>
      <w:r w:rsidR="002005FA" w:rsidRPr="007F5319">
        <w:rPr>
          <w:b/>
        </w:rPr>
        <w:t xml:space="preserve"> </w:t>
      </w:r>
      <w:r w:rsidR="00981490" w:rsidRPr="007F5319">
        <w:rPr>
          <w:b/>
        </w:rPr>
        <w:t xml:space="preserve">EĞİTİM ÖĞRETİM YILI </w:t>
      </w:r>
      <w:r w:rsidR="002005FA" w:rsidRPr="007F5319">
        <w:rPr>
          <w:b/>
        </w:rPr>
        <w:t>GÜZ</w:t>
      </w:r>
      <w:r w:rsidR="00A946EF" w:rsidRPr="007F5319">
        <w:rPr>
          <w:b/>
        </w:rPr>
        <w:t xml:space="preserve"> </w:t>
      </w:r>
      <w:r w:rsidR="00981490" w:rsidRPr="007F5319">
        <w:rPr>
          <w:b/>
        </w:rPr>
        <w:t>YARIYILI</w:t>
      </w:r>
    </w:p>
    <w:p w14:paraId="1460D683" w14:textId="263D0CCC" w:rsidR="002005FA" w:rsidRPr="007F5319" w:rsidRDefault="002005FA" w:rsidP="002005FA">
      <w:pPr>
        <w:pStyle w:val="ListeParagraf"/>
        <w:ind w:left="1080"/>
        <w:rPr>
          <w:b/>
        </w:rPr>
      </w:pPr>
      <w:r w:rsidRPr="007F5319">
        <w:rPr>
          <w:b/>
        </w:rPr>
        <w:t xml:space="preserve">                                                                         LABORATUVAR PROGRAMI</w:t>
      </w:r>
    </w:p>
    <w:p w14:paraId="27DACE6A" w14:textId="0A635DC5" w:rsidR="00104235" w:rsidRPr="007F5319" w:rsidRDefault="00981490" w:rsidP="00981490">
      <w:pPr>
        <w:pStyle w:val="ListeParagraf"/>
        <w:numPr>
          <w:ilvl w:val="0"/>
          <w:numId w:val="1"/>
        </w:numPr>
        <w:jc w:val="center"/>
      </w:pPr>
      <w:r w:rsidRPr="007F5319">
        <w:rPr>
          <w:b/>
        </w:rPr>
        <w:t xml:space="preserve">SINIF </w:t>
      </w:r>
      <w:r w:rsidR="00F106C4" w:rsidRPr="007F5319">
        <w:rPr>
          <w:b/>
        </w:rPr>
        <w:t>SINAV (</w:t>
      </w:r>
      <w:r w:rsidR="00001DA6" w:rsidRPr="007F5319">
        <w:rPr>
          <w:b/>
        </w:rPr>
        <w:t>FİNAL</w:t>
      </w:r>
      <w:r w:rsidR="00F106C4" w:rsidRPr="007F5319">
        <w:rPr>
          <w:b/>
        </w:rPr>
        <w:t>) PROGRAMI</w:t>
      </w:r>
    </w:p>
    <w:p w14:paraId="102D6DC9" w14:textId="77777777" w:rsidR="00104235" w:rsidRPr="007F5319" w:rsidRDefault="00104235"/>
    <w:tbl>
      <w:tblPr>
        <w:tblStyle w:val="TabloKlavuzu"/>
        <w:tblW w:w="7999" w:type="dxa"/>
        <w:jc w:val="center"/>
        <w:tblLook w:val="04A0" w:firstRow="1" w:lastRow="0" w:firstColumn="1" w:lastColumn="0" w:noHBand="0" w:noVBand="1"/>
      </w:tblPr>
      <w:tblGrid>
        <w:gridCol w:w="1262"/>
        <w:gridCol w:w="3156"/>
        <w:gridCol w:w="1413"/>
        <w:gridCol w:w="992"/>
        <w:gridCol w:w="1176"/>
      </w:tblGrid>
      <w:tr w:rsidR="008A1E4A" w:rsidRPr="007F5319" w14:paraId="4509D90E" w14:textId="77777777" w:rsidTr="008A1E4A">
        <w:trPr>
          <w:jc w:val="center"/>
        </w:trPr>
        <w:tc>
          <w:tcPr>
            <w:tcW w:w="1262" w:type="dxa"/>
            <w:vAlign w:val="center"/>
          </w:tcPr>
          <w:p w14:paraId="39D9711E" w14:textId="77777777" w:rsidR="008A1E4A" w:rsidRPr="007F5319" w:rsidRDefault="008A1E4A" w:rsidP="002D34A0">
            <w:pPr>
              <w:jc w:val="center"/>
              <w:rPr>
                <w:b/>
              </w:rPr>
            </w:pPr>
            <w:bookmarkStart w:id="0" w:name="_GoBack"/>
            <w:r w:rsidRPr="007F5319">
              <w:rPr>
                <w:b/>
              </w:rPr>
              <w:t>KOD</w:t>
            </w:r>
          </w:p>
        </w:tc>
        <w:tc>
          <w:tcPr>
            <w:tcW w:w="3156" w:type="dxa"/>
            <w:vAlign w:val="center"/>
          </w:tcPr>
          <w:p w14:paraId="65D54F1B" w14:textId="77777777" w:rsidR="008A1E4A" w:rsidRPr="007F5319" w:rsidRDefault="008A1E4A" w:rsidP="002D34A0">
            <w:pPr>
              <w:jc w:val="center"/>
              <w:rPr>
                <w:b/>
              </w:rPr>
            </w:pPr>
            <w:r w:rsidRPr="007F5319">
              <w:rPr>
                <w:b/>
              </w:rPr>
              <w:t>DERSİN ADI</w:t>
            </w:r>
          </w:p>
        </w:tc>
        <w:tc>
          <w:tcPr>
            <w:tcW w:w="1413" w:type="dxa"/>
            <w:vAlign w:val="center"/>
          </w:tcPr>
          <w:p w14:paraId="5D94430E" w14:textId="77777777" w:rsidR="008A1E4A" w:rsidRPr="007F5319" w:rsidRDefault="008A1E4A" w:rsidP="002D34A0">
            <w:pPr>
              <w:jc w:val="center"/>
              <w:rPr>
                <w:b/>
              </w:rPr>
            </w:pPr>
            <w:r w:rsidRPr="007F5319">
              <w:rPr>
                <w:b/>
              </w:rPr>
              <w:t>SINAV TARİHİ</w:t>
            </w:r>
          </w:p>
        </w:tc>
        <w:tc>
          <w:tcPr>
            <w:tcW w:w="992" w:type="dxa"/>
            <w:vAlign w:val="center"/>
          </w:tcPr>
          <w:p w14:paraId="1BDD5790" w14:textId="77777777" w:rsidR="008A1E4A" w:rsidRPr="007F5319" w:rsidRDefault="008A1E4A" w:rsidP="002D34A0">
            <w:pPr>
              <w:jc w:val="center"/>
              <w:rPr>
                <w:b/>
              </w:rPr>
            </w:pPr>
            <w:r w:rsidRPr="007F5319">
              <w:rPr>
                <w:b/>
              </w:rPr>
              <w:t>SINAV SAATİ</w:t>
            </w:r>
          </w:p>
        </w:tc>
        <w:tc>
          <w:tcPr>
            <w:tcW w:w="1176" w:type="dxa"/>
            <w:vAlign w:val="center"/>
          </w:tcPr>
          <w:p w14:paraId="1575033C" w14:textId="77777777" w:rsidR="008A1E4A" w:rsidRPr="007F5319" w:rsidRDefault="008A1E4A" w:rsidP="002D34A0">
            <w:pPr>
              <w:jc w:val="center"/>
              <w:rPr>
                <w:b/>
              </w:rPr>
            </w:pPr>
            <w:r w:rsidRPr="007F5319">
              <w:rPr>
                <w:b/>
              </w:rPr>
              <w:t>SINAV YERİ</w:t>
            </w:r>
          </w:p>
        </w:tc>
      </w:tr>
      <w:tr w:rsidR="008A1E4A" w:rsidRPr="007F5319" w14:paraId="31AEDE48" w14:textId="77777777" w:rsidTr="008A1E4A">
        <w:trPr>
          <w:trHeight w:val="107"/>
          <w:jc w:val="center"/>
        </w:trPr>
        <w:tc>
          <w:tcPr>
            <w:tcW w:w="1262" w:type="dxa"/>
            <w:vAlign w:val="bottom"/>
          </w:tcPr>
          <w:p w14:paraId="4777694C" w14:textId="3CF0EF0A" w:rsidR="008A1E4A" w:rsidRPr="007F5319" w:rsidRDefault="008A1E4A" w:rsidP="00F053C9">
            <w:pPr>
              <w:jc w:val="center"/>
            </w:pPr>
            <w:r w:rsidRPr="007F5319">
              <w:rPr>
                <w:color w:val="000000"/>
              </w:rPr>
              <w:t>LAB-2031</w:t>
            </w:r>
          </w:p>
        </w:tc>
        <w:tc>
          <w:tcPr>
            <w:tcW w:w="3156" w:type="dxa"/>
            <w:vAlign w:val="bottom"/>
          </w:tcPr>
          <w:p w14:paraId="4B0F66B8" w14:textId="020F291B" w:rsidR="008A1E4A" w:rsidRPr="007F5319" w:rsidRDefault="008A1E4A" w:rsidP="00F053C9">
            <w:r w:rsidRPr="007F5319">
              <w:rPr>
                <w:color w:val="000000"/>
              </w:rPr>
              <w:t xml:space="preserve">Gıda Analizleri </w:t>
            </w:r>
          </w:p>
        </w:tc>
        <w:tc>
          <w:tcPr>
            <w:tcW w:w="1413" w:type="dxa"/>
            <w:vMerge w:val="restart"/>
            <w:vAlign w:val="center"/>
          </w:tcPr>
          <w:p w14:paraId="172ADB68" w14:textId="4B840A74" w:rsidR="008A1E4A" w:rsidRPr="007F5319" w:rsidRDefault="008A1E4A" w:rsidP="00F053C9">
            <w:pPr>
              <w:jc w:val="center"/>
            </w:pPr>
            <w:r w:rsidRPr="007F5319">
              <w:t>29.12.2025</w:t>
            </w:r>
          </w:p>
        </w:tc>
        <w:tc>
          <w:tcPr>
            <w:tcW w:w="992" w:type="dxa"/>
            <w:vMerge w:val="restart"/>
            <w:vAlign w:val="center"/>
          </w:tcPr>
          <w:p w14:paraId="622FE79E" w14:textId="3C580D02" w:rsidR="008A1E4A" w:rsidRPr="007F5319" w:rsidRDefault="008A1E4A" w:rsidP="00724278">
            <w:r w:rsidRPr="007F5319">
              <w:t>10:00</w:t>
            </w:r>
          </w:p>
        </w:tc>
        <w:tc>
          <w:tcPr>
            <w:tcW w:w="1176" w:type="dxa"/>
            <w:vMerge w:val="restart"/>
            <w:vAlign w:val="center"/>
          </w:tcPr>
          <w:p w14:paraId="62D57323" w14:textId="6668E92C" w:rsidR="008A1E4A" w:rsidRPr="007F5319" w:rsidRDefault="008A1E4A" w:rsidP="00F053C9">
            <w:pPr>
              <w:jc w:val="center"/>
            </w:pPr>
            <w:r w:rsidRPr="007F5319">
              <w:t>G233/234</w:t>
            </w:r>
          </w:p>
        </w:tc>
      </w:tr>
      <w:tr w:rsidR="008A1E4A" w:rsidRPr="007F5319" w14:paraId="38C61F08" w14:textId="77777777" w:rsidTr="008A1E4A">
        <w:trPr>
          <w:trHeight w:val="107"/>
          <w:jc w:val="center"/>
        </w:trPr>
        <w:tc>
          <w:tcPr>
            <w:tcW w:w="1262" w:type="dxa"/>
            <w:vAlign w:val="bottom"/>
          </w:tcPr>
          <w:p w14:paraId="19B67E13" w14:textId="25AE916A" w:rsidR="008A1E4A" w:rsidRPr="007F5319" w:rsidRDefault="008A1E4A" w:rsidP="00F053C9">
            <w:pPr>
              <w:jc w:val="center"/>
              <w:rPr>
                <w:color w:val="000000"/>
              </w:rPr>
            </w:pPr>
            <w:r w:rsidRPr="007F5319">
              <w:rPr>
                <w:color w:val="000000"/>
              </w:rPr>
              <w:t>LAB-2045</w:t>
            </w:r>
          </w:p>
        </w:tc>
        <w:tc>
          <w:tcPr>
            <w:tcW w:w="3156" w:type="dxa"/>
            <w:vAlign w:val="bottom"/>
          </w:tcPr>
          <w:p w14:paraId="090F6F27" w14:textId="278581C6" w:rsidR="008A1E4A" w:rsidRPr="007F5319" w:rsidRDefault="008A1E4A" w:rsidP="00F053C9">
            <w:pPr>
              <w:rPr>
                <w:color w:val="000000"/>
              </w:rPr>
            </w:pPr>
            <w:r w:rsidRPr="007F5319">
              <w:rPr>
                <w:color w:val="000000"/>
              </w:rPr>
              <w:t>Standardizasyon ve Kalite</w:t>
            </w:r>
          </w:p>
        </w:tc>
        <w:tc>
          <w:tcPr>
            <w:tcW w:w="1413" w:type="dxa"/>
            <w:vMerge/>
            <w:vAlign w:val="center"/>
          </w:tcPr>
          <w:p w14:paraId="6040ED5B" w14:textId="77777777" w:rsidR="008A1E4A" w:rsidRPr="007F5319" w:rsidRDefault="008A1E4A" w:rsidP="00F053C9">
            <w:pPr>
              <w:jc w:val="center"/>
            </w:pPr>
          </w:p>
        </w:tc>
        <w:tc>
          <w:tcPr>
            <w:tcW w:w="992" w:type="dxa"/>
            <w:vMerge/>
            <w:vAlign w:val="center"/>
          </w:tcPr>
          <w:p w14:paraId="35DEA496" w14:textId="77777777" w:rsidR="008A1E4A" w:rsidRPr="007F5319" w:rsidRDefault="008A1E4A" w:rsidP="00F053C9">
            <w:pPr>
              <w:jc w:val="center"/>
            </w:pPr>
          </w:p>
        </w:tc>
        <w:tc>
          <w:tcPr>
            <w:tcW w:w="1176" w:type="dxa"/>
            <w:vMerge/>
            <w:vAlign w:val="center"/>
          </w:tcPr>
          <w:p w14:paraId="395CD0E1" w14:textId="77777777" w:rsidR="008A1E4A" w:rsidRPr="007F5319" w:rsidRDefault="008A1E4A" w:rsidP="00F053C9">
            <w:pPr>
              <w:jc w:val="center"/>
            </w:pPr>
          </w:p>
        </w:tc>
      </w:tr>
      <w:tr w:rsidR="008A1E4A" w:rsidRPr="007F5319" w14:paraId="5B1D2824" w14:textId="77777777" w:rsidTr="008A1E4A">
        <w:trPr>
          <w:trHeight w:val="107"/>
          <w:jc w:val="center"/>
        </w:trPr>
        <w:tc>
          <w:tcPr>
            <w:tcW w:w="1262" w:type="dxa"/>
            <w:vAlign w:val="bottom"/>
          </w:tcPr>
          <w:p w14:paraId="1870037D" w14:textId="6647A6B6" w:rsidR="008A1E4A" w:rsidRPr="007F5319" w:rsidRDefault="008A1E4A" w:rsidP="00F053C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LAB-2059</w:t>
            </w:r>
          </w:p>
        </w:tc>
        <w:tc>
          <w:tcPr>
            <w:tcW w:w="3156" w:type="dxa"/>
            <w:vAlign w:val="bottom"/>
          </w:tcPr>
          <w:p w14:paraId="1C4293D3" w14:textId="2FEF10AA" w:rsidR="008A1E4A" w:rsidRPr="007F5319" w:rsidRDefault="008A1E4A" w:rsidP="00F053C9">
            <w:pPr>
              <w:rPr>
                <w:color w:val="000000"/>
              </w:rPr>
            </w:pPr>
            <w:r>
              <w:rPr>
                <w:color w:val="000000"/>
              </w:rPr>
              <w:t>Özel Gıdalar</w:t>
            </w:r>
          </w:p>
        </w:tc>
        <w:tc>
          <w:tcPr>
            <w:tcW w:w="1413" w:type="dxa"/>
            <w:vMerge/>
            <w:vAlign w:val="center"/>
          </w:tcPr>
          <w:p w14:paraId="3F9E76C0" w14:textId="77777777" w:rsidR="008A1E4A" w:rsidRPr="007F5319" w:rsidRDefault="008A1E4A" w:rsidP="00F053C9">
            <w:pPr>
              <w:jc w:val="center"/>
            </w:pPr>
          </w:p>
        </w:tc>
        <w:tc>
          <w:tcPr>
            <w:tcW w:w="992" w:type="dxa"/>
            <w:vMerge/>
            <w:vAlign w:val="center"/>
          </w:tcPr>
          <w:p w14:paraId="3D3E6CA8" w14:textId="77777777" w:rsidR="008A1E4A" w:rsidRPr="007F5319" w:rsidRDefault="008A1E4A" w:rsidP="00F053C9">
            <w:pPr>
              <w:jc w:val="center"/>
            </w:pPr>
          </w:p>
        </w:tc>
        <w:tc>
          <w:tcPr>
            <w:tcW w:w="1176" w:type="dxa"/>
            <w:vMerge/>
            <w:vAlign w:val="center"/>
          </w:tcPr>
          <w:p w14:paraId="1EDB38C2" w14:textId="77777777" w:rsidR="008A1E4A" w:rsidRPr="007F5319" w:rsidRDefault="008A1E4A" w:rsidP="00F053C9">
            <w:pPr>
              <w:jc w:val="center"/>
            </w:pPr>
          </w:p>
        </w:tc>
      </w:tr>
      <w:tr w:rsidR="008A1E4A" w:rsidRPr="007F5319" w14:paraId="511BE63E" w14:textId="77777777" w:rsidTr="008A1E4A">
        <w:trPr>
          <w:trHeight w:val="107"/>
          <w:jc w:val="center"/>
        </w:trPr>
        <w:tc>
          <w:tcPr>
            <w:tcW w:w="1262" w:type="dxa"/>
          </w:tcPr>
          <w:p w14:paraId="30D2BA65" w14:textId="7894CE23" w:rsidR="008A1E4A" w:rsidRPr="007F5319" w:rsidRDefault="008A1E4A" w:rsidP="00E07F97">
            <w:pPr>
              <w:jc w:val="center"/>
              <w:rPr>
                <w:color w:val="000000"/>
              </w:rPr>
            </w:pPr>
            <w:r w:rsidRPr="007F5319">
              <w:t>LAB-2081</w:t>
            </w:r>
          </w:p>
        </w:tc>
        <w:tc>
          <w:tcPr>
            <w:tcW w:w="3156" w:type="dxa"/>
          </w:tcPr>
          <w:p w14:paraId="1F458817" w14:textId="7FB505EE" w:rsidR="008A1E4A" w:rsidRPr="007F5319" w:rsidRDefault="008A1E4A" w:rsidP="00E07F97">
            <w:pPr>
              <w:rPr>
                <w:color w:val="000000"/>
              </w:rPr>
            </w:pPr>
            <w:r w:rsidRPr="007F5319">
              <w:t>Yakıtlar ve Analizleri</w:t>
            </w:r>
          </w:p>
        </w:tc>
        <w:tc>
          <w:tcPr>
            <w:tcW w:w="1413" w:type="dxa"/>
          </w:tcPr>
          <w:p w14:paraId="085852D2" w14:textId="6969DD65" w:rsidR="008A1E4A" w:rsidRPr="007F5319" w:rsidRDefault="008A1E4A" w:rsidP="00E07F97">
            <w:pPr>
              <w:jc w:val="center"/>
            </w:pPr>
            <w:r w:rsidRPr="007F5319">
              <w:t>29.12.2025</w:t>
            </w:r>
          </w:p>
        </w:tc>
        <w:tc>
          <w:tcPr>
            <w:tcW w:w="992" w:type="dxa"/>
            <w:vAlign w:val="center"/>
          </w:tcPr>
          <w:p w14:paraId="3F6E09FF" w14:textId="1D5F67DA" w:rsidR="008A1E4A" w:rsidRPr="007F5319" w:rsidRDefault="008A1E4A" w:rsidP="00724278">
            <w:r w:rsidRPr="007F5319">
              <w:t>12:00</w:t>
            </w:r>
          </w:p>
        </w:tc>
        <w:tc>
          <w:tcPr>
            <w:tcW w:w="1176" w:type="dxa"/>
            <w:vAlign w:val="center"/>
          </w:tcPr>
          <w:p w14:paraId="7B824EF4" w14:textId="701FC8D8" w:rsidR="008A1E4A" w:rsidRPr="007F5319" w:rsidRDefault="008A1E4A" w:rsidP="00E07F97">
            <w:pPr>
              <w:jc w:val="center"/>
            </w:pPr>
            <w:r w:rsidRPr="007F5319">
              <w:t>G233</w:t>
            </w:r>
          </w:p>
        </w:tc>
      </w:tr>
      <w:tr w:rsidR="008A1E4A" w:rsidRPr="007F5319" w14:paraId="48F836F5" w14:textId="77777777" w:rsidTr="008A1E4A">
        <w:trPr>
          <w:jc w:val="center"/>
        </w:trPr>
        <w:tc>
          <w:tcPr>
            <w:tcW w:w="1262" w:type="dxa"/>
            <w:vAlign w:val="bottom"/>
          </w:tcPr>
          <w:p w14:paraId="3DD9D30A" w14:textId="1152A743" w:rsidR="008A1E4A" w:rsidRPr="007F5319" w:rsidRDefault="008A1E4A" w:rsidP="00E07F97">
            <w:pPr>
              <w:jc w:val="center"/>
            </w:pPr>
            <w:r w:rsidRPr="007F5319">
              <w:rPr>
                <w:color w:val="000000"/>
              </w:rPr>
              <w:t>LAB-2061</w:t>
            </w:r>
          </w:p>
        </w:tc>
        <w:tc>
          <w:tcPr>
            <w:tcW w:w="3156" w:type="dxa"/>
            <w:vAlign w:val="bottom"/>
          </w:tcPr>
          <w:p w14:paraId="6881FA2D" w14:textId="2AE77867" w:rsidR="008A1E4A" w:rsidRPr="007F5319" w:rsidRDefault="008A1E4A" w:rsidP="00E07F97">
            <w:r w:rsidRPr="007F5319">
              <w:rPr>
                <w:color w:val="000000"/>
              </w:rPr>
              <w:t>Enstrümental Analiz Teknikleri</w:t>
            </w:r>
          </w:p>
        </w:tc>
        <w:tc>
          <w:tcPr>
            <w:tcW w:w="1413" w:type="dxa"/>
            <w:vAlign w:val="center"/>
          </w:tcPr>
          <w:p w14:paraId="6BC674EE" w14:textId="2A86D2B5" w:rsidR="008A1E4A" w:rsidRPr="007F5319" w:rsidRDefault="008A1E4A" w:rsidP="00E07F97">
            <w:pPr>
              <w:jc w:val="center"/>
            </w:pPr>
            <w:r w:rsidRPr="007F5319">
              <w:t>30.12.2025</w:t>
            </w:r>
          </w:p>
        </w:tc>
        <w:tc>
          <w:tcPr>
            <w:tcW w:w="992" w:type="dxa"/>
            <w:vAlign w:val="center"/>
          </w:tcPr>
          <w:p w14:paraId="3780B57D" w14:textId="38F6124C" w:rsidR="008A1E4A" w:rsidRPr="007F5319" w:rsidRDefault="008A1E4A" w:rsidP="00724278">
            <w:r w:rsidRPr="007F5319">
              <w:t>1</w:t>
            </w:r>
            <w:r>
              <w:t>1</w:t>
            </w:r>
            <w:r w:rsidRPr="007F5319">
              <w:t>:00</w:t>
            </w:r>
          </w:p>
        </w:tc>
        <w:tc>
          <w:tcPr>
            <w:tcW w:w="1176" w:type="dxa"/>
          </w:tcPr>
          <w:p w14:paraId="5FBF4CF5" w14:textId="28B5D709" w:rsidR="008A1E4A" w:rsidRPr="007F5319" w:rsidRDefault="008A1E4A" w:rsidP="00E07F97">
            <w:pPr>
              <w:jc w:val="center"/>
            </w:pPr>
            <w:r w:rsidRPr="007F5319">
              <w:t>G233/234</w:t>
            </w:r>
          </w:p>
        </w:tc>
      </w:tr>
      <w:tr w:rsidR="008A1E4A" w:rsidRPr="007F5319" w14:paraId="4DC71A9E" w14:textId="77777777" w:rsidTr="008A1E4A">
        <w:trPr>
          <w:jc w:val="center"/>
        </w:trPr>
        <w:tc>
          <w:tcPr>
            <w:tcW w:w="1262" w:type="dxa"/>
          </w:tcPr>
          <w:p w14:paraId="29608C34" w14:textId="6D3DF657" w:rsidR="008A1E4A" w:rsidRPr="007F5319" w:rsidRDefault="008A1E4A" w:rsidP="00E07F97">
            <w:pPr>
              <w:rPr>
                <w:color w:val="000000"/>
              </w:rPr>
            </w:pPr>
            <w:r w:rsidRPr="007F5319">
              <w:rPr>
                <w:color w:val="000000"/>
              </w:rPr>
              <w:t>LAB-2079</w:t>
            </w:r>
          </w:p>
        </w:tc>
        <w:tc>
          <w:tcPr>
            <w:tcW w:w="3156" w:type="dxa"/>
          </w:tcPr>
          <w:p w14:paraId="77EF7D34" w14:textId="7D204E1B" w:rsidR="008A1E4A" w:rsidRPr="007F5319" w:rsidRDefault="008A1E4A" w:rsidP="00E07F97">
            <w:r w:rsidRPr="007F5319">
              <w:rPr>
                <w:color w:val="000000"/>
              </w:rPr>
              <w:t>İlaç Kimyası</w:t>
            </w:r>
          </w:p>
        </w:tc>
        <w:tc>
          <w:tcPr>
            <w:tcW w:w="1413" w:type="dxa"/>
            <w:vAlign w:val="center"/>
          </w:tcPr>
          <w:p w14:paraId="0D8DFD99" w14:textId="03DBB9F0" w:rsidR="008A1E4A" w:rsidRPr="007F5319" w:rsidRDefault="008A1E4A" w:rsidP="00E07F97">
            <w:r w:rsidRPr="007F5319">
              <w:t>02.01.2026</w:t>
            </w:r>
          </w:p>
        </w:tc>
        <w:tc>
          <w:tcPr>
            <w:tcW w:w="992" w:type="dxa"/>
          </w:tcPr>
          <w:p w14:paraId="1B4683EB" w14:textId="5AF54AE2" w:rsidR="008A1E4A" w:rsidRPr="007F5319" w:rsidRDefault="008A1E4A" w:rsidP="00E07F97">
            <w:r w:rsidRPr="007F5319">
              <w:t>12:00</w:t>
            </w:r>
          </w:p>
        </w:tc>
        <w:tc>
          <w:tcPr>
            <w:tcW w:w="1176" w:type="dxa"/>
            <w:vAlign w:val="center"/>
          </w:tcPr>
          <w:p w14:paraId="7B3F7DB9" w14:textId="5E2F1E8C" w:rsidR="008A1E4A" w:rsidRPr="007F5319" w:rsidRDefault="008A1E4A" w:rsidP="00E07F97">
            <w:r w:rsidRPr="007F5319">
              <w:t>G23</w:t>
            </w:r>
            <w:r>
              <w:t>3</w:t>
            </w:r>
          </w:p>
        </w:tc>
      </w:tr>
      <w:tr w:rsidR="008A1E4A" w:rsidRPr="007F5319" w14:paraId="4BFC554D" w14:textId="77777777" w:rsidTr="008A1E4A">
        <w:trPr>
          <w:jc w:val="center"/>
        </w:trPr>
        <w:tc>
          <w:tcPr>
            <w:tcW w:w="1262" w:type="dxa"/>
          </w:tcPr>
          <w:p w14:paraId="6258219F" w14:textId="3E2954B8" w:rsidR="008A1E4A" w:rsidRPr="007F5319" w:rsidRDefault="008A1E4A" w:rsidP="00A94280">
            <w:pPr>
              <w:rPr>
                <w:color w:val="000000"/>
              </w:rPr>
            </w:pPr>
            <w:r w:rsidRPr="007F5319">
              <w:rPr>
                <w:color w:val="000000"/>
              </w:rPr>
              <w:t>LAB-2083</w:t>
            </w:r>
          </w:p>
        </w:tc>
        <w:tc>
          <w:tcPr>
            <w:tcW w:w="3156" w:type="dxa"/>
          </w:tcPr>
          <w:p w14:paraId="6A0EAC8C" w14:textId="52A3E0A6" w:rsidR="008A1E4A" w:rsidRPr="007F5319" w:rsidRDefault="008A1E4A" w:rsidP="00A94280">
            <w:pPr>
              <w:rPr>
                <w:color w:val="000000"/>
              </w:rPr>
            </w:pPr>
            <w:r w:rsidRPr="007F5319">
              <w:rPr>
                <w:rFonts w:eastAsia="Calibri"/>
                <w:kern w:val="1"/>
                <w:lang w:eastAsia="ar-SA"/>
              </w:rPr>
              <w:t>Nanoteknoloji ve Kullanım Alanları</w:t>
            </w:r>
          </w:p>
        </w:tc>
        <w:tc>
          <w:tcPr>
            <w:tcW w:w="1413" w:type="dxa"/>
            <w:vAlign w:val="center"/>
          </w:tcPr>
          <w:p w14:paraId="086D05E2" w14:textId="59DB9BB3" w:rsidR="008A1E4A" w:rsidRPr="007F5319" w:rsidRDefault="008A1E4A" w:rsidP="00A94280">
            <w:r w:rsidRPr="007F5319">
              <w:t>0</w:t>
            </w:r>
            <w:r>
              <w:t>2</w:t>
            </w:r>
            <w:r w:rsidRPr="007F5319">
              <w:t>.01.2026</w:t>
            </w:r>
          </w:p>
        </w:tc>
        <w:tc>
          <w:tcPr>
            <w:tcW w:w="992" w:type="dxa"/>
            <w:vAlign w:val="center"/>
          </w:tcPr>
          <w:p w14:paraId="59876C04" w14:textId="73E58046" w:rsidR="008A1E4A" w:rsidRPr="007F5319" w:rsidRDefault="008A1E4A" w:rsidP="00A94280">
            <w:r w:rsidRPr="007F5319">
              <w:t>1</w:t>
            </w:r>
            <w:r>
              <w:t>2</w:t>
            </w:r>
            <w:r w:rsidRPr="007F5319">
              <w:t>:00</w:t>
            </w:r>
          </w:p>
        </w:tc>
        <w:tc>
          <w:tcPr>
            <w:tcW w:w="1176" w:type="dxa"/>
            <w:vAlign w:val="center"/>
          </w:tcPr>
          <w:p w14:paraId="3B47C925" w14:textId="1D07F46E" w:rsidR="008A1E4A" w:rsidRPr="007F5319" w:rsidRDefault="008A1E4A" w:rsidP="00A94280">
            <w:r w:rsidRPr="007F5319">
              <w:t>G23</w:t>
            </w:r>
            <w:r>
              <w:t>4</w:t>
            </w:r>
          </w:p>
        </w:tc>
      </w:tr>
      <w:tr w:rsidR="008A1E4A" w:rsidRPr="007F5319" w14:paraId="6EFB85AB" w14:textId="77777777" w:rsidTr="008A1E4A">
        <w:trPr>
          <w:jc w:val="center"/>
        </w:trPr>
        <w:tc>
          <w:tcPr>
            <w:tcW w:w="1262" w:type="dxa"/>
          </w:tcPr>
          <w:p w14:paraId="443DE118" w14:textId="046C01AF" w:rsidR="008A1E4A" w:rsidRPr="007F5319" w:rsidRDefault="008A1E4A" w:rsidP="00A94280">
            <w:pPr>
              <w:rPr>
                <w:color w:val="000000"/>
              </w:rPr>
            </w:pPr>
            <w:r w:rsidRPr="007F5319">
              <w:rPr>
                <w:color w:val="000000"/>
              </w:rPr>
              <w:t>LAB-2077</w:t>
            </w:r>
          </w:p>
        </w:tc>
        <w:tc>
          <w:tcPr>
            <w:tcW w:w="3156" w:type="dxa"/>
          </w:tcPr>
          <w:p w14:paraId="14F12452" w14:textId="3E8956CA" w:rsidR="008A1E4A" w:rsidRPr="007F5319" w:rsidRDefault="008A1E4A" w:rsidP="00A94280">
            <w:pPr>
              <w:rPr>
                <w:color w:val="000000"/>
              </w:rPr>
            </w:pPr>
            <w:r w:rsidRPr="007F5319">
              <w:rPr>
                <w:color w:val="000000"/>
              </w:rPr>
              <w:t>Endüstriyel Kimya</w:t>
            </w:r>
          </w:p>
        </w:tc>
        <w:tc>
          <w:tcPr>
            <w:tcW w:w="1413" w:type="dxa"/>
          </w:tcPr>
          <w:p w14:paraId="2430E2FC" w14:textId="63B57364" w:rsidR="008A1E4A" w:rsidRPr="007F5319" w:rsidRDefault="008A1E4A" w:rsidP="00A94280">
            <w:r w:rsidRPr="007F5319">
              <w:t>02.01.2026</w:t>
            </w:r>
          </w:p>
        </w:tc>
        <w:tc>
          <w:tcPr>
            <w:tcW w:w="992" w:type="dxa"/>
            <w:vAlign w:val="center"/>
          </w:tcPr>
          <w:p w14:paraId="02809119" w14:textId="3122F014" w:rsidR="008A1E4A" w:rsidRPr="007F5319" w:rsidRDefault="008A1E4A" w:rsidP="00A94280">
            <w:r w:rsidRPr="007F5319">
              <w:t>13:00</w:t>
            </w:r>
          </w:p>
        </w:tc>
        <w:tc>
          <w:tcPr>
            <w:tcW w:w="1176" w:type="dxa"/>
            <w:vAlign w:val="center"/>
          </w:tcPr>
          <w:p w14:paraId="194B0B41" w14:textId="4A957D22" w:rsidR="008A1E4A" w:rsidRPr="007F5319" w:rsidRDefault="008A1E4A" w:rsidP="00A94280">
            <w:r w:rsidRPr="007F5319">
              <w:t>G234</w:t>
            </w:r>
          </w:p>
        </w:tc>
      </w:tr>
      <w:tr w:rsidR="008A1E4A" w:rsidRPr="007F5319" w14:paraId="2FE923F8" w14:textId="77777777" w:rsidTr="008A1E4A">
        <w:trPr>
          <w:jc w:val="center"/>
        </w:trPr>
        <w:tc>
          <w:tcPr>
            <w:tcW w:w="1262" w:type="dxa"/>
            <w:vAlign w:val="bottom"/>
          </w:tcPr>
          <w:p w14:paraId="4EB0970A" w14:textId="7159FC15" w:rsidR="008A1E4A" w:rsidRPr="007F5319" w:rsidRDefault="008A1E4A" w:rsidP="00A94280">
            <w:pPr>
              <w:rPr>
                <w:color w:val="000000"/>
              </w:rPr>
            </w:pPr>
            <w:r w:rsidRPr="007F5319">
              <w:rPr>
                <w:color w:val="000000"/>
              </w:rPr>
              <w:t>LAB-2069</w:t>
            </w:r>
          </w:p>
        </w:tc>
        <w:tc>
          <w:tcPr>
            <w:tcW w:w="3156" w:type="dxa"/>
            <w:vAlign w:val="bottom"/>
          </w:tcPr>
          <w:p w14:paraId="679F2C88" w14:textId="2428A29F" w:rsidR="008A1E4A" w:rsidRPr="007F5319" w:rsidRDefault="008A1E4A" w:rsidP="00A94280">
            <w:pPr>
              <w:rPr>
                <w:rFonts w:eastAsia="Calibri"/>
                <w:kern w:val="1"/>
                <w:lang w:eastAsia="ar-SA"/>
              </w:rPr>
            </w:pPr>
            <w:r w:rsidRPr="007F5319">
              <w:rPr>
                <w:color w:val="000000"/>
              </w:rPr>
              <w:t>Biyokimya</w:t>
            </w:r>
          </w:p>
        </w:tc>
        <w:tc>
          <w:tcPr>
            <w:tcW w:w="1413" w:type="dxa"/>
            <w:vAlign w:val="center"/>
          </w:tcPr>
          <w:p w14:paraId="09DA90E8" w14:textId="17841093" w:rsidR="008A1E4A" w:rsidRPr="007F5319" w:rsidRDefault="008A1E4A" w:rsidP="00A94280">
            <w:r w:rsidRPr="007F5319">
              <w:t>05.01.2026</w:t>
            </w:r>
          </w:p>
        </w:tc>
        <w:tc>
          <w:tcPr>
            <w:tcW w:w="992" w:type="dxa"/>
            <w:vAlign w:val="center"/>
          </w:tcPr>
          <w:p w14:paraId="20F5D59F" w14:textId="51E9D3EC" w:rsidR="008A1E4A" w:rsidRPr="007F5319" w:rsidRDefault="008A1E4A" w:rsidP="00A94280">
            <w:r w:rsidRPr="007F5319">
              <w:t>1</w:t>
            </w:r>
            <w:r>
              <w:t>4</w:t>
            </w:r>
            <w:r w:rsidRPr="007F5319">
              <w:t>:00</w:t>
            </w:r>
          </w:p>
        </w:tc>
        <w:tc>
          <w:tcPr>
            <w:tcW w:w="1176" w:type="dxa"/>
            <w:vAlign w:val="center"/>
          </w:tcPr>
          <w:p w14:paraId="1210F73A" w14:textId="4A7E16B1" w:rsidR="008A1E4A" w:rsidRPr="007F5319" w:rsidRDefault="008A1E4A" w:rsidP="00A94280">
            <w:r w:rsidRPr="007F5319">
              <w:t>G233/234</w:t>
            </w:r>
          </w:p>
        </w:tc>
      </w:tr>
      <w:tr w:rsidR="008A1E4A" w:rsidRPr="007F5319" w14:paraId="3186C9D5" w14:textId="77777777" w:rsidTr="008A1E4A">
        <w:trPr>
          <w:trHeight w:val="215"/>
          <w:jc w:val="center"/>
        </w:trPr>
        <w:tc>
          <w:tcPr>
            <w:tcW w:w="1262" w:type="dxa"/>
          </w:tcPr>
          <w:p w14:paraId="51865CD8" w14:textId="7D1D694F" w:rsidR="008A1E4A" w:rsidRPr="007F5319" w:rsidRDefault="008A1E4A" w:rsidP="00A94280">
            <w:pPr>
              <w:rPr>
                <w:color w:val="000000"/>
              </w:rPr>
            </w:pPr>
            <w:r w:rsidRPr="007F5319">
              <w:rPr>
                <w:color w:val="000000"/>
              </w:rPr>
              <w:t>LAB-2075</w:t>
            </w:r>
          </w:p>
        </w:tc>
        <w:tc>
          <w:tcPr>
            <w:tcW w:w="3156" w:type="dxa"/>
          </w:tcPr>
          <w:p w14:paraId="2AA4A728" w14:textId="6C5E0125" w:rsidR="008A1E4A" w:rsidRPr="007F5319" w:rsidRDefault="008A1E4A" w:rsidP="00A94280">
            <w:pPr>
              <w:rPr>
                <w:color w:val="000000"/>
              </w:rPr>
            </w:pPr>
            <w:r w:rsidRPr="007F5319">
              <w:t>Besin Kimyası</w:t>
            </w:r>
          </w:p>
        </w:tc>
        <w:tc>
          <w:tcPr>
            <w:tcW w:w="1413" w:type="dxa"/>
            <w:vMerge w:val="restart"/>
            <w:vAlign w:val="center"/>
          </w:tcPr>
          <w:p w14:paraId="6A3310D9" w14:textId="7B8A1D89" w:rsidR="008A1E4A" w:rsidRPr="007F5319" w:rsidRDefault="008A1E4A" w:rsidP="00A94280">
            <w:r w:rsidRPr="007F5319">
              <w:t>0</w:t>
            </w:r>
            <w:r>
              <w:t>6</w:t>
            </w:r>
            <w:r w:rsidRPr="007F5319">
              <w:t>.01.2026</w:t>
            </w:r>
          </w:p>
        </w:tc>
        <w:tc>
          <w:tcPr>
            <w:tcW w:w="992" w:type="dxa"/>
            <w:vMerge w:val="restart"/>
            <w:vAlign w:val="center"/>
          </w:tcPr>
          <w:p w14:paraId="441A3437" w14:textId="6CE00F94" w:rsidR="008A1E4A" w:rsidRPr="007F5319" w:rsidRDefault="008A1E4A" w:rsidP="00A94280">
            <w:r w:rsidRPr="007F5319">
              <w:t>1</w:t>
            </w:r>
            <w:r>
              <w:t>5</w:t>
            </w:r>
            <w:r w:rsidRPr="007F5319">
              <w:t>:00</w:t>
            </w:r>
          </w:p>
        </w:tc>
        <w:tc>
          <w:tcPr>
            <w:tcW w:w="1176" w:type="dxa"/>
            <w:vMerge w:val="restart"/>
          </w:tcPr>
          <w:p w14:paraId="3C520496" w14:textId="46DE61F7" w:rsidR="008A1E4A" w:rsidRPr="007F5319" w:rsidRDefault="008A1E4A" w:rsidP="00A94280">
            <w:r>
              <w:t>H227</w:t>
            </w:r>
          </w:p>
        </w:tc>
      </w:tr>
      <w:tr w:rsidR="008A1E4A" w:rsidRPr="007F5319" w14:paraId="57C99BE9" w14:textId="77777777" w:rsidTr="008A1E4A">
        <w:trPr>
          <w:trHeight w:val="214"/>
          <w:jc w:val="center"/>
        </w:trPr>
        <w:tc>
          <w:tcPr>
            <w:tcW w:w="1262" w:type="dxa"/>
          </w:tcPr>
          <w:p w14:paraId="43AE21A6" w14:textId="78E7CAD8" w:rsidR="008A1E4A" w:rsidRPr="007F5319" w:rsidRDefault="008A1E4A" w:rsidP="00A94280">
            <w:pPr>
              <w:rPr>
                <w:color w:val="000000"/>
              </w:rPr>
            </w:pPr>
            <w:r>
              <w:rPr>
                <w:color w:val="000000"/>
              </w:rPr>
              <w:t>LAB-2041</w:t>
            </w:r>
          </w:p>
        </w:tc>
        <w:tc>
          <w:tcPr>
            <w:tcW w:w="3156" w:type="dxa"/>
          </w:tcPr>
          <w:p w14:paraId="0A4DC72F" w14:textId="13C73401" w:rsidR="008A1E4A" w:rsidRPr="007F5319" w:rsidRDefault="008A1E4A" w:rsidP="00A94280">
            <w:r>
              <w:t>Gıda Kimyası</w:t>
            </w:r>
          </w:p>
        </w:tc>
        <w:tc>
          <w:tcPr>
            <w:tcW w:w="1413" w:type="dxa"/>
            <w:vMerge/>
            <w:vAlign w:val="center"/>
          </w:tcPr>
          <w:p w14:paraId="3210C2B7" w14:textId="77777777" w:rsidR="008A1E4A" w:rsidRPr="007F5319" w:rsidRDefault="008A1E4A" w:rsidP="00A94280"/>
        </w:tc>
        <w:tc>
          <w:tcPr>
            <w:tcW w:w="992" w:type="dxa"/>
            <w:vMerge/>
            <w:vAlign w:val="center"/>
          </w:tcPr>
          <w:p w14:paraId="480ABFDF" w14:textId="77777777" w:rsidR="008A1E4A" w:rsidRPr="007F5319" w:rsidRDefault="008A1E4A" w:rsidP="00A94280"/>
        </w:tc>
        <w:tc>
          <w:tcPr>
            <w:tcW w:w="1176" w:type="dxa"/>
            <w:vMerge/>
          </w:tcPr>
          <w:p w14:paraId="5F6F9C3C" w14:textId="77777777" w:rsidR="008A1E4A" w:rsidRPr="007F5319" w:rsidRDefault="008A1E4A" w:rsidP="00A94280"/>
        </w:tc>
      </w:tr>
      <w:tr w:rsidR="008A1E4A" w:rsidRPr="007F5319" w14:paraId="6258AEF1" w14:textId="77777777" w:rsidTr="008A1E4A">
        <w:trPr>
          <w:jc w:val="center"/>
        </w:trPr>
        <w:tc>
          <w:tcPr>
            <w:tcW w:w="1262" w:type="dxa"/>
            <w:vAlign w:val="bottom"/>
          </w:tcPr>
          <w:p w14:paraId="25D8DA22" w14:textId="453BB90E" w:rsidR="008A1E4A" w:rsidRPr="007F5319" w:rsidRDefault="008A1E4A" w:rsidP="00A94280">
            <w:r w:rsidRPr="007F5319">
              <w:rPr>
                <w:color w:val="000000"/>
              </w:rPr>
              <w:t>LAB-2067</w:t>
            </w:r>
          </w:p>
        </w:tc>
        <w:tc>
          <w:tcPr>
            <w:tcW w:w="3156" w:type="dxa"/>
            <w:vAlign w:val="bottom"/>
          </w:tcPr>
          <w:p w14:paraId="0B352159" w14:textId="1F371AD1" w:rsidR="008A1E4A" w:rsidRPr="007F5319" w:rsidRDefault="008A1E4A" w:rsidP="00A94280">
            <w:r w:rsidRPr="007F5319">
              <w:rPr>
                <w:color w:val="000000"/>
              </w:rPr>
              <w:t>Toprak Analizleri</w:t>
            </w:r>
          </w:p>
        </w:tc>
        <w:tc>
          <w:tcPr>
            <w:tcW w:w="1413" w:type="dxa"/>
            <w:vAlign w:val="center"/>
          </w:tcPr>
          <w:p w14:paraId="358C50DA" w14:textId="68157671" w:rsidR="008A1E4A" w:rsidRPr="007F5319" w:rsidRDefault="008A1E4A" w:rsidP="00A94280">
            <w:r w:rsidRPr="007F5319">
              <w:t>07.01.2026</w:t>
            </w:r>
          </w:p>
        </w:tc>
        <w:tc>
          <w:tcPr>
            <w:tcW w:w="992" w:type="dxa"/>
          </w:tcPr>
          <w:p w14:paraId="630699D4" w14:textId="274B3D71" w:rsidR="008A1E4A" w:rsidRPr="007F5319" w:rsidRDefault="008A1E4A" w:rsidP="00A94280">
            <w:r w:rsidRPr="007F5319">
              <w:t>1</w:t>
            </w:r>
            <w:r>
              <w:t>2</w:t>
            </w:r>
            <w:r w:rsidRPr="007F5319">
              <w:t>:00</w:t>
            </w:r>
          </w:p>
        </w:tc>
        <w:tc>
          <w:tcPr>
            <w:tcW w:w="1176" w:type="dxa"/>
            <w:vAlign w:val="center"/>
          </w:tcPr>
          <w:p w14:paraId="0F4843AB" w14:textId="4EF7C531" w:rsidR="008A1E4A" w:rsidRPr="007F5319" w:rsidRDefault="008A1E4A" w:rsidP="00A94280">
            <w:r w:rsidRPr="007F5319">
              <w:t>G233/234</w:t>
            </w:r>
          </w:p>
        </w:tc>
      </w:tr>
      <w:tr w:rsidR="008A1E4A" w:rsidRPr="007F5319" w14:paraId="4E2BFDED" w14:textId="77777777" w:rsidTr="008A1E4A">
        <w:trPr>
          <w:jc w:val="center"/>
        </w:trPr>
        <w:tc>
          <w:tcPr>
            <w:tcW w:w="1262" w:type="dxa"/>
            <w:vAlign w:val="bottom"/>
          </w:tcPr>
          <w:p w14:paraId="60CEE649" w14:textId="6243265D" w:rsidR="008A1E4A" w:rsidRPr="007F5319" w:rsidRDefault="008A1E4A" w:rsidP="00A94280">
            <w:pPr>
              <w:rPr>
                <w:color w:val="000000"/>
              </w:rPr>
            </w:pPr>
            <w:r w:rsidRPr="007F5319">
              <w:rPr>
                <w:color w:val="000000"/>
              </w:rPr>
              <w:t>LAB-2065</w:t>
            </w:r>
          </w:p>
        </w:tc>
        <w:tc>
          <w:tcPr>
            <w:tcW w:w="3156" w:type="dxa"/>
            <w:vAlign w:val="bottom"/>
          </w:tcPr>
          <w:p w14:paraId="7C656265" w14:textId="4523A2DD" w:rsidR="008A1E4A" w:rsidRPr="007F5319" w:rsidRDefault="008A1E4A" w:rsidP="00A94280">
            <w:pPr>
              <w:rPr>
                <w:color w:val="000000"/>
              </w:rPr>
            </w:pPr>
            <w:r w:rsidRPr="007F5319">
              <w:rPr>
                <w:color w:val="000000"/>
              </w:rPr>
              <w:t>Su Analizleri</w:t>
            </w:r>
          </w:p>
        </w:tc>
        <w:tc>
          <w:tcPr>
            <w:tcW w:w="1413" w:type="dxa"/>
            <w:vAlign w:val="center"/>
          </w:tcPr>
          <w:p w14:paraId="4EF5D091" w14:textId="76A01181" w:rsidR="008A1E4A" w:rsidRPr="007F5319" w:rsidRDefault="008A1E4A" w:rsidP="00A94280">
            <w:r w:rsidRPr="007F5319">
              <w:t>07.01.2026</w:t>
            </w:r>
          </w:p>
        </w:tc>
        <w:tc>
          <w:tcPr>
            <w:tcW w:w="992" w:type="dxa"/>
          </w:tcPr>
          <w:p w14:paraId="474F3141" w14:textId="0AA2C0AE" w:rsidR="008A1E4A" w:rsidRPr="007F5319" w:rsidRDefault="008A1E4A" w:rsidP="00A94280">
            <w:r w:rsidRPr="007F5319">
              <w:t>13:00</w:t>
            </w:r>
          </w:p>
        </w:tc>
        <w:tc>
          <w:tcPr>
            <w:tcW w:w="1176" w:type="dxa"/>
            <w:vAlign w:val="center"/>
          </w:tcPr>
          <w:p w14:paraId="442157A4" w14:textId="20C68065" w:rsidR="008A1E4A" w:rsidRPr="007F5319" w:rsidRDefault="008A1E4A" w:rsidP="00A94280">
            <w:r w:rsidRPr="007F5319">
              <w:t>G233/234</w:t>
            </w:r>
          </w:p>
        </w:tc>
      </w:tr>
      <w:tr w:rsidR="008A1E4A" w:rsidRPr="007F5319" w14:paraId="28669226" w14:textId="77777777" w:rsidTr="008A1E4A">
        <w:trPr>
          <w:jc w:val="center"/>
        </w:trPr>
        <w:tc>
          <w:tcPr>
            <w:tcW w:w="1262" w:type="dxa"/>
          </w:tcPr>
          <w:p w14:paraId="62B7C5C7" w14:textId="59FCBEF1" w:rsidR="008A1E4A" w:rsidRPr="007F5319" w:rsidRDefault="008A1E4A" w:rsidP="00A94280">
            <w:pPr>
              <w:rPr>
                <w:color w:val="000000"/>
              </w:rPr>
            </w:pPr>
          </w:p>
        </w:tc>
        <w:tc>
          <w:tcPr>
            <w:tcW w:w="3156" w:type="dxa"/>
          </w:tcPr>
          <w:p w14:paraId="3F2B552F" w14:textId="1916828A" w:rsidR="008A1E4A" w:rsidRPr="007F5319" w:rsidRDefault="008A1E4A" w:rsidP="00A94280">
            <w:r>
              <w:t>Staj</w:t>
            </w:r>
          </w:p>
        </w:tc>
        <w:tc>
          <w:tcPr>
            <w:tcW w:w="1413" w:type="dxa"/>
            <w:vAlign w:val="center"/>
          </w:tcPr>
          <w:p w14:paraId="777E8E59" w14:textId="110C8882" w:rsidR="008A1E4A" w:rsidRPr="007F5319" w:rsidRDefault="008A1E4A" w:rsidP="00A94280">
            <w:r w:rsidRPr="007F5319">
              <w:t>08.01.2026</w:t>
            </w:r>
          </w:p>
        </w:tc>
        <w:tc>
          <w:tcPr>
            <w:tcW w:w="992" w:type="dxa"/>
            <w:vAlign w:val="center"/>
          </w:tcPr>
          <w:p w14:paraId="4D27F2E7" w14:textId="26495A3D" w:rsidR="008A1E4A" w:rsidRPr="007F5319" w:rsidRDefault="008A1E4A" w:rsidP="00A94280">
            <w:r>
              <w:t>12:00</w:t>
            </w:r>
          </w:p>
        </w:tc>
        <w:tc>
          <w:tcPr>
            <w:tcW w:w="1176" w:type="dxa"/>
            <w:vAlign w:val="center"/>
          </w:tcPr>
          <w:p w14:paraId="109E6A74" w14:textId="7C51351E" w:rsidR="008A1E4A" w:rsidRPr="007F5319" w:rsidRDefault="008A1E4A" w:rsidP="00A94280">
            <w:r w:rsidRPr="007F5319">
              <w:t>G233/234</w:t>
            </w:r>
          </w:p>
        </w:tc>
      </w:tr>
      <w:tr w:rsidR="008A1E4A" w:rsidRPr="007F5319" w14:paraId="6C827A2A" w14:textId="77777777" w:rsidTr="008A1E4A">
        <w:trPr>
          <w:jc w:val="center"/>
        </w:trPr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7FC4A" w14:textId="66965863" w:rsidR="008A1E4A" w:rsidRPr="007F5319" w:rsidRDefault="008A1E4A" w:rsidP="00A94280">
            <w:pPr>
              <w:rPr>
                <w:color w:val="000000"/>
              </w:rPr>
            </w:pPr>
            <w:r w:rsidRPr="007F5319">
              <w:rPr>
                <w:color w:val="000000"/>
              </w:rPr>
              <w:t>LAB-2073</w:t>
            </w:r>
          </w:p>
        </w:tc>
        <w:tc>
          <w:tcPr>
            <w:tcW w:w="3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1657C9" w14:textId="30C9B119" w:rsidR="008A1E4A" w:rsidRPr="007F5319" w:rsidRDefault="008A1E4A" w:rsidP="00A94280">
            <w:pPr>
              <w:rPr>
                <w:color w:val="000000"/>
              </w:rPr>
            </w:pPr>
            <w:r w:rsidRPr="007F5319">
              <w:rPr>
                <w:color w:val="000000"/>
              </w:rPr>
              <w:t>Araştırma Yöntem ve Teknikleri</w:t>
            </w:r>
          </w:p>
        </w:tc>
        <w:tc>
          <w:tcPr>
            <w:tcW w:w="1413" w:type="dxa"/>
            <w:vAlign w:val="center"/>
          </w:tcPr>
          <w:p w14:paraId="2E92BF40" w14:textId="60A0C3C1" w:rsidR="008A1E4A" w:rsidRPr="007F5319" w:rsidRDefault="008A1E4A" w:rsidP="00A94280">
            <w:r w:rsidRPr="007F5319">
              <w:t>08.01.2026</w:t>
            </w:r>
          </w:p>
        </w:tc>
        <w:tc>
          <w:tcPr>
            <w:tcW w:w="992" w:type="dxa"/>
            <w:vAlign w:val="center"/>
          </w:tcPr>
          <w:p w14:paraId="4EBFCFD1" w14:textId="0F2FEB0F" w:rsidR="008A1E4A" w:rsidRPr="007F5319" w:rsidRDefault="008A1E4A" w:rsidP="00A94280">
            <w:r w:rsidRPr="007F5319">
              <w:t>1</w:t>
            </w:r>
            <w:r>
              <w:t>3</w:t>
            </w:r>
            <w:r w:rsidRPr="007F5319">
              <w:t>:00</w:t>
            </w:r>
          </w:p>
        </w:tc>
        <w:tc>
          <w:tcPr>
            <w:tcW w:w="1176" w:type="dxa"/>
            <w:vAlign w:val="center"/>
          </w:tcPr>
          <w:p w14:paraId="2F946F66" w14:textId="0CD3FF1E" w:rsidR="008A1E4A" w:rsidRPr="007F5319" w:rsidRDefault="008A1E4A" w:rsidP="00A94280">
            <w:r w:rsidRPr="007F5319">
              <w:t>G234</w:t>
            </w:r>
          </w:p>
        </w:tc>
      </w:tr>
      <w:bookmarkEnd w:id="0"/>
    </w:tbl>
    <w:p w14:paraId="284C8060" w14:textId="0A6F7B0E" w:rsidR="00914E5F" w:rsidRPr="007F5319" w:rsidRDefault="00914E5F" w:rsidP="00871605"/>
    <w:sectPr w:rsidR="00914E5F" w:rsidRPr="007F5319" w:rsidSect="002C5FFB">
      <w:pgSz w:w="16838" w:h="11906" w:orient="landscape"/>
      <w:pgMar w:top="284" w:right="1417" w:bottom="85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ordia New">
    <w:altName w:val="Microsoft Sans Serif"/>
    <w:panose1 w:val="020B0304020202020204"/>
    <w:charset w:val="DE"/>
    <w:family w:val="swiss"/>
    <w:pitch w:val="variable"/>
    <w:sig w:usb0="00000000" w:usb1="00000000" w:usb2="00000000" w:usb3="00000000" w:csb0="00010001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  <w:font w:name="Angsana New">
    <w:altName w:val="Leelawadee UI"/>
    <w:panose1 w:val="02020603050405020304"/>
    <w:charset w:val="DE"/>
    <w:family w:val="roman"/>
    <w:pitch w:val="variable"/>
    <w:sig w:usb0="00000000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4584218"/>
    <w:multiLevelType w:val="hybridMultilevel"/>
    <w:tmpl w:val="A3046A52"/>
    <w:lvl w:ilvl="0" w:tplc="6DFA73A8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E218A7"/>
    <w:multiLevelType w:val="multilevel"/>
    <w:tmpl w:val="DFAAFE4E"/>
    <w:lvl w:ilvl="0">
      <w:start w:val="2022"/>
      <w:numFmt w:val="decimal"/>
      <w:lvlText w:val="%1"/>
      <w:lvlJc w:val="left"/>
      <w:pPr>
        <w:ind w:left="1040" w:hanging="1040"/>
      </w:pPr>
      <w:rPr>
        <w:rFonts w:hint="default"/>
      </w:rPr>
    </w:lvl>
    <w:lvl w:ilvl="1">
      <w:start w:val="2023"/>
      <w:numFmt w:val="decimal"/>
      <w:lvlText w:val="%1-%2"/>
      <w:lvlJc w:val="left"/>
      <w:pPr>
        <w:ind w:left="1040" w:hanging="104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040" w:hanging="104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40" w:hanging="10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NTU1MTU2N7MAkko6SsGpxcWZ+XkgBYbmtQDRCFWLLQAAAA=="/>
  </w:docVars>
  <w:rsids>
    <w:rsidRoot w:val="002E525E"/>
    <w:rsid w:val="00001DA6"/>
    <w:rsid w:val="00020109"/>
    <w:rsid w:val="00020B8A"/>
    <w:rsid w:val="00021B94"/>
    <w:rsid w:val="00035B68"/>
    <w:rsid w:val="00046114"/>
    <w:rsid w:val="000765C8"/>
    <w:rsid w:val="00076F66"/>
    <w:rsid w:val="000A07FE"/>
    <w:rsid w:val="000C738D"/>
    <w:rsid w:val="000E2A13"/>
    <w:rsid w:val="000F00F7"/>
    <w:rsid w:val="00104235"/>
    <w:rsid w:val="0010714C"/>
    <w:rsid w:val="00121415"/>
    <w:rsid w:val="00131F9F"/>
    <w:rsid w:val="001354BA"/>
    <w:rsid w:val="00136778"/>
    <w:rsid w:val="001621E3"/>
    <w:rsid w:val="001764FC"/>
    <w:rsid w:val="001B5F96"/>
    <w:rsid w:val="001C11A7"/>
    <w:rsid w:val="001C5013"/>
    <w:rsid w:val="002005FA"/>
    <w:rsid w:val="002346A6"/>
    <w:rsid w:val="00291959"/>
    <w:rsid w:val="002B1EDE"/>
    <w:rsid w:val="002C5FFB"/>
    <w:rsid w:val="002D34A0"/>
    <w:rsid w:val="002E525E"/>
    <w:rsid w:val="002E7392"/>
    <w:rsid w:val="002E76D8"/>
    <w:rsid w:val="002E7B0A"/>
    <w:rsid w:val="00301A01"/>
    <w:rsid w:val="00324E30"/>
    <w:rsid w:val="0035140E"/>
    <w:rsid w:val="00353332"/>
    <w:rsid w:val="003A0EA2"/>
    <w:rsid w:val="003B6C73"/>
    <w:rsid w:val="003C2A19"/>
    <w:rsid w:val="003C46D1"/>
    <w:rsid w:val="003D51DA"/>
    <w:rsid w:val="003E00B4"/>
    <w:rsid w:val="003F6ACB"/>
    <w:rsid w:val="00416FE7"/>
    <w:rsid w:val="0044030E"/>
    <w:rsid w:val="0044239C"/>
    <w:rsid w:val="00517345"/>
    <w:rsid w:val="00547DA2"/>
    <w:rsid w:val="00562382"/>
    <w:rsid w:val="00564DE5"/>
    <w:rsid w:val="00586AEB"/>
    <w:rsid w:val="0059475F"/>
    <w:rsid w:val="005A488C"/>
    <w:rsid w:val="005D3439"/>
    <w:rsid w:val="005D5AF1"/>
    <w:rsid w:val="005E574E"/>
    <w:rsid w:val="005F3849"/>
    <w:rsid w:val="00600810"/>
    <w:rsid w:val="006027C1"/>
    <w:rsid w:val="006071C2"/>
    <w:rsid w:val="0067009C"/>
    <w:rsid w:val="00683727"/>
    <w:rsid w:val="00697C59"/>
    <w:rsid w:val="006B7383"/>
    <w:rsid w:val="006E71CC"/>
    <w:rsid w:val="007064C7"/>
    <w:rsid w:val="00720CA8"/>
    <w:rsid w:val="0072158A"/>
    <w:rsid w:val="00724278"/>
    <w:rsid w:val="0072627A"/>
    <w:rsid w:val="00766853"/>
    <w:rsid w:val="0076798D"/>
    <w:rsid w:val="007A7423"/>
    <w:rsid w:val="007F5319"/>
    <w:rsid w:val="00826650"/>
    <w:rsid w:val="00866E78"/>
    <w:rsid w:val="00871605"/>
    <w:rsid w:val="00884FF3"/>
    <w:rsid w:val="008A1E4A"/>
    <w:rsid w:val="008C762F"/>
    <w:rsid w:val="00904084"/>
    <w:rsid w:val="00914E5F"/>
    <w:rsid w:val="00935A98"/>
    <w:rsid w:val="00955793"/>
    <w:rsid w:val="00981490"/>
    <w:rsid w:val="009834F2"/>
    <w:rsid w:val="009A231A"/>
    <w:rsid w:val="009A490B"/>
    <w:rsid w:val="009D019B"/>
    <w:rsid w:val="00A06109"/>
    <w:rsid w:val="00A211BC"/>
    <w:rsid w:val="00A42031"/>
    <w:rsid w:val="00A57F23"/>
    <w:rsid w:val="00A94280"/>
    <w:rsid w:val="00A946EF"/>
    <w:rsid w:val="00AE2FFC"/>
    <w:rsid w:val="00B00EF0"/>
    <w:rsid w:val="00B01B6F"/>
    <w:rsid w:val="00B074E0"/>
    <w:rsid w:val="00B25B7E"/>
    <w:rsid w:val="00B41CD6"/>
    <w:rsid w:val="00B50E07"/>
    <w:rsid w:val="00B74D6F"/>
    <w:rsid w:val="00BD4EF9"/>
    <w:rsid w:val="00BE1B21"/>
    <w:rsid w:val="00BE51E6"/>
    <w:rsid w:val="00C05A00"/>
    <w:rsid w:val="00C249DC"/>
    <w:rsid w:val="00C9405C"/>
    <w:rsid w:val="00CA00FF"/>
    <w:rsid w:val="00CD5997"/>
    <w:rsid w:val="00CD7B64"/>
    <w:rsid w:val="00CE2D65"/>
    <w:rsid w:val="00D02B06"/>
    <w:rsid w:val="00D3364B"/>
    <w:rsid w:val="00D566E9"/>
    <w:rsid w:val="00D84EBD"/>
    <w:rsid w:val="00DB0F01"/>
    <w:rsid w:val="00DB196B"/>
    <w:rsid w:val="00DB5E7E"/>
    <w:rsid w:val="00DC1A32"/>
    <w:rsid w:val="00DE0B70"/>
    <w:rsid w:val="00E01FE2"/>
    <w:rsid w:val="00E07F97"/>
    <w:rsid w:val="00E41294"/>
    <w:rsid w:val="00E80CBF"/>
    <w:rsid w:val="00E81CB7"/>
    <w:rsid w:val="00E95DC3"/>
    <w:rsid w:val="00EB3280"/>
    <w:rsid w:val="00EB6B2B"/>
    <w:rsid w:val="00EE67B6"/>
    <w:rsid w:val="00EE7A17"/>
    <w:rsid w:val="00EF79AE"/>
    <w:rsid w:val="00F0118E"/>
    <w:rsid w:val="00F053C9"/>
    <w:rsid w:val="00F106C4"/>
    <w:rsid w:val="00F2765B"/>
    <w:rsid w:val="00F303BF"/>
    <w:rsid w:val="00F32C07"/>
    <w:rsid w:val="00F82394"/>
    <w:rsid w:val="00F87B51"/>
    <w:rsid w:val="00FA061C"/>
    <w:rsid w:val="00FA4771"/>
    <w:rsid w:val="00FC1FF4"/>
    <w:rsid w:val="00FD7109"/>
    <w:rsid w:val="00FD7F26"/>
    <w:rsid w:val="00FE5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4081FB"/>
  <w15:chartTrackingRefBased/>
  <w15:docId w15:val="{250FE1FA-2E74-44FA-A173-523DFDA94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14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14E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981490"/>
    <w:pPr>
      <w:ind w:left="720"/>
      <w:contextualSpacing/>
    </w:pPr>
  </w:style>
  <w:style w:type="character" w:styleId="AklamaBavurusu">
    <w:name w:val="annotation reference"/>
    <w:basedOn w:val="VarsaylanParagrafYazTipi"/>
    <w:uiPriority w:val="99"/>
    <w:semiHidden/>
    <w:unhideWhenUsed/>
    <w:rsid w:val="005A488C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5A488C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5A488C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A488C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A488C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A488C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A488C"/>
    <w:rPr>
      <w:rFonts w:ascii="Segoe UI" w:eastAsia="Times New Roman" w:hAnsi="Segoe UI" w:cs="Segoe UI"/>
      <w:sz w:val="18"/>
      <w:szCs w:val="18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A9BBFF-7533-4094-998A-249D9F3441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5</Words>
  <Characters>1739</Characters>
  <Application>Microsoft Office Word</Application>
  <DocSecurity>0</DocSecurity>
  <Lines>14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Zafer Burçak</cp:lastModifiedBy>
  <cp:revision>2</cp:revision>
  <dcterms:created xsi:type="dcterms:W3CDTF">2025-12-22T11:58:00Z</dcterms:created>
  <dcterms:modified xsi:type="dcterms:W3CDTF">2025-12-22T11:58:00Z</dcterms:modified>
</cp:coreProperties>
</file>